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6B04F" w14:textId="77777777" w:rsidR="00B345DE" w:rsidRDefault="00B345DE" w:rsidP="00D96C41">
      <w:pPr>
        <w:jc w:val="both"/>
        <w:rPr>
          <w:sz w:val="28"/>
          <w:szCs w:val="28"/>
        </w:rPr>
      </w:pPr>
    </w:p>
    <w:p w14:paraId="53ACE559" w14:textId="77777777" w:rsidR="00B345DE" w:rsidRDefault="00B345DE" w:rsidP="00D96C41">
      <w:pPr>
        <w:jc w:val="both"/>
        <w:rPr>
          <w:sz w:val="28"/>
          <w:szCs w:val="28"/>
        </w:rPr>
      </w:pPr>
    </w:p>
    <w:p w14:paraId="0C05C9F3" w14:textId="77777777" w:rsidR="00B345DE" w:rsidRDefault="00B345DE" w:rsidP="00D96C41">
      <w:pPr>
        <w:jc w:val="both"/>
        <w:rPr>
          <w:sz w:val="28"/>
          <w:szCs w:val="28"/>
        </w:rPr>
      </w:pPr>
    </w:p>
    <w:p w14:paraId="740E0E79" w14:textId="77777777" w:rsidR="00B345DE" w:rsidRDefault="00B345DE" w:rsidP="00D96C41">
      <w:pPr>
        <w:jc w:val="both"/>
        <w:rPr>
          <w:sz w:val="28"/>
          <w:szCs w:val="28"/>
        </w:rPr>
      </w:pPr>
    </w:p>
    <w:p w14:paraId="0183400C" w14:textId="7C45ADAF" w:rsidR="00B345DE" w:rsidRDefault="00B345DE" w:rsidP="00D96C41">
      <w:pPr>
        <w:jc w:val="both"/>
        <w:rPr>
          <w:sz w:val="28"/>
          <w:szCs w:val="28"/>
        </w:rPr>
      </w:pPr>
    </w:p>
    <w:p w14:paraId="1824FDB9" w14:textId="77777777" w:rsidR="00042EFA" w:rsidRDefault="00042EFA" w:rsidP="00D96C41">
      <w:pPr>
        <w:jc w:val="both"/>
        <w:rPr>
          <w:sz w:val="28"/>
          <w:szCs w:val="28"/>
        </w:rPr>
      </w:pPr>
    </w:p>
    <w:p w14:paraId="6DC618D5" w14:textId="77777777" w:rsidR="00B345DE" w:rsidRDefault="00B345DE" w:rsidP="00D96C41">
      <w:pPr>
        <w:jc w:val="both"/>
        <w:rPr>
          <w:sz w:val="28"/>
          <w:szCs w:val="28"/>
        </w:rPr>
      </w:pPr>
    </w:p>
    <w:p w14:paraId="17109CB0" w14:textId="53B5600D" w:rsidR="00B345DE" w:rsidRPr="00042EFA" w:rsidRDefault="00042EFA" w:rsidP="00B345DE">
      <w:pPr>
        <w:jc w:val="center"/>
      </w:pPr>
      <w:r w:rsidRPr="00042EFA">
        <w:t xml:space="preserve">Master’s Degree </w:t>
      </w:r>
      <w:r w:rsidR="00B345DE" w:rsidRPr="00042EFA">
        <w:t xml:space="preserve">Project Proposal: </w:t>
      </w:r>
    </w:p>
    <w:p w14:paraId="15D98CD8" w14:textId="30F3E122" w:rsidR="00697054" w:rsidRPr="00042EFA" w:rsidRDefault="00697054" w:rsidP="00B345DE">
      <w:pPr>
        <w:jc w:val="center"/>
      </w:pPr>
      <w:r w:rsidRPr="00042EFA">
        <w:t xml:space="preserve">Optimizing </w:t>
      </w:r>
      <w:r w:rsidR="00796079" w:rsidRPr="00042EFA">
        <w:t>Recycled Butanol Feed</w:t>
      </w:r>
      <w:r w:rsidRPr="00042EFA">
        <w:t xml:space="preserve"> with Machine Learning</w:t>
      </w:r>
    </w:p>
    <w:p w14:paraId="30B2D6B5" w14:textId="3E508585" w:rsidR="004E257B" w:rsidRPr="00042EFA" w:rsidRDefault="004E257B" w:rsidP="00D96C41">
      <w:pPr>
        <w:jc w:val="both"/>
      </w:pPr>
    </w:p>
    <w:p w14:paraId="321F1449" w14:textId="6D5A0D9B" w:rsidR="00042EFA" w:rsidRPr="00042EFA" w:rsidRDefault="00042EFA" w:rsidP="00D96C41">
      <w:pPr>
        <w:jc w:val="both"/>
      </w:pPr>
    </w:p>
    <w:p w14:paraId="32C8F263" w14:textId="62079C33" w:rsidR="00042EFA" w:rsidRPr="00042EFA" w:rsidRDefault="00042EFA" w:rsidP="00D96C41">
      <w:pPr>
        <w:jc w:val="both"/>
      </w:pPr>
    </w:p>
    <w:p w14:paraId="5900415E" w14:textId="79D8A21D" w:rsidR="00042EFA" w:rsidRPr="00042EFA" w:rsidRDefault="00042EFA" w:rsidP="00D96C41">
      <w:pPr>
        <w:jc w:val="both"/>
      </w:pPr>
    </w:p>
    <w:p w14:paraId="06D0331E" w14:textId="77777777" w:rsidR="00042EFA" w:rsidRPr="00042EFA" w:rsidRDefault="00042EFA" w:rsidP="00D96C41">
      <w:pPr>
        <w:jc w:val="both"/>
      </w:pPr>
    </w:p>
    <w:p w14:paraId="07E41C5B" w14:textId="55208D9F" w:rsidR="00B345DE" w:rsidRPr="00042EFA" w:rsidRDefault="00B345DE" w:rsidP="00D96C41">
      <w:pPr>
        <w:jc w:val="both"/>
      </w:pPr>
    </w:p>
    <w:p w14:paraId="5CE6004D" w14:textId="463FAB38" w:rsidR="00B345DE" w:rsidRPr="00042EFA" w:rsidRDefault="00B345DE" w:rsidP="00B345DE">
      <w:pPr>
        <w:jc w:val="center"/>
      </w:pPr>
      <w:r w:rsidRPr="00042EFA">
        <w:t>Steve Austin</w:t>
      </w:r>
    </w:p>
    <w:p w14:paraId="13986D5F" w14:textId="56DFACAF" w:rsidR="00B345DE" w:rsidRPr="00042EFA" w:rsidRDefault="00042EFA" w:rsidP="00B345DE">
      <w:pPr>
        <w:jc w:val="center"/>
      </w:pPr>
      <w:r w:rsidRPr="00042EFA">
        <w:t>Louisiana State University</w:t>
      </w:r>
    </w:p>
    <w:p w14:paraId="5DF098C7" w14:textId="5D4ECBCB" w:rsidR="00042EFA" w:rsidRDefault="00042EFA" w:rsidP="00B345DE">
      <w:pPr>
        <w:jc w:val="center"/>
      </w:pPr>
      <w:r w:rsidRPr="00042EFA">
        <w:t>Master of Science in Industrial Engineering.</w:t>
      </w:r>
    </w:p>
    <w:p w14:paraId="379E0666" w14:textId="77777777" w:rsidR="008643D0" w:rsidRDefault="008643D0" w:rsidP="00B345DE">
      <w:pPr>
        <w:jc w:val="center"/>
      </w:pPr>
    </w:p>
    <w:p w14:paraId="70A0D69C" w14:textId="77777777" w:rsidR="008643D0" w:rsidRDefault="008643D0" w:rsidP="00B345DE">
      <w:pPr>
        <w:jc w:val="center"/>
      </w:pPr>
    </w:p>
    <w:p w14:paraId="32ED2362" w14:textId="44684EB9" w:rsidR="00042EFA" w:rsidRDefault="00B904DB" w:rsidP="00B345DE">
      <w:pPr>
        <w:jc w:val="center"/>
      </w:pPr>
      <w:r>
        <w:t>Project Advisor:</w:t>
      </w:r>
    </w:p>
    <w:p w14:paraId="5682299B" w14:textId="76DD9887" w:rsidR="00B904DB" w:rsidRPr="00042EFA" w:rsidRDefault="00B904DB" w:rsidP="00B345DE">
      <w:pPr>
        <w:jc w:val="center"/>
      </w:pPr>
      <w:r>
        <w:t>Dr</w:t>
      </w:r>
      <w:r w:rsidR="008643D0">
        <w:t>. Gerald Knapp</w:t>
      </w:r>
    </w:p>
    <w:p w14:paraId="550A1F45" w14:textId="77777777" w:rsidR="004E257B" w:rsidRDefault="004E257B" w:rsidP="00D96C41">
      <w:pPr>
        <w:jc w:val="both"/>
        <w:rPr>
          <w:b/>
          <w:bCs/>
          <w:sz w:val="28"/>
          <w:szCs w:val="28"/>
        </w:rPr>
      </w:pPr>
    </w:p>
    <w:p w14:paraId="451AFFBA" w14:textId="77777777" w:rsidR="004E257B" w:rsidRDefault="004E257B" w:rsidP="00D96C41">
      <w:pPr>
        <w:jc w:val="both"/>
        <w:rPr>
          <w:b/>
          <w:bCs/>
          <w:sz w:val="28"/>
          <w:szCs w:val="28"/>
        </w:rPr>
      </w:pPr>
    </w:p>
    <w:p w14:paraId="74299B57" w14:textId="77777777" w:rsidR="004E257B" w:rsidRDefault="004E257B" w:rsidP="00D96C41">
      <w:pPr>
        <w:jc w:val="both"/>
        <w:rPr>
          <w:b/>
          <w:bCs/>
          <w:sz w:val="28"/>
          <w:szCs w:val="28"/>
        </w:rPr>
      </w:pPr>
    </w:p>
    <w:p w14:paraId="60B21EB9" w14:textId="74D2752B" w:rsidR="004E257B" w:rsidRDefault="004E257B" w:rsidP="00D96C41">
      <w:pPr>
        <w:jc w:val="both"/>
        <w:rPr>
          <w:b/>
          <w:bCs/>
          <w:sz w:val="28"/>
          <w:szCs w:val="28"/>
        </w:rPr>
      </w:pPr>
    </w:p>
    <w:p w14:paraId="48E5ECFB" w14:textId="37C1247D" w:rsidR="00042EFA" w:rsidRDefault="00042EFA" w:rsidP="00D96C41">
      <w:pPr>
        <w:jc w:val="both"/>
        <w:rPr>
          <w:b/>
          <w:bCs/>
          <w:sz w:val="28"/>
          <w:szCs w:val="28"/>
        </w:rPr>
      </w:pPr>
    </w:p>
    <w:p w14:paraId="485BC97C" w14:textId="276D8862" w:rsidR="00533E68" w:rsidRPr="00116D2B" w:rsidRDefault="008E3537" w:rsidP="00D96C41">
      <w:pPr>
        <w:jc w:val="both"/>
        <w:rPr>
          <w:b/>
          <w:bCs/>
          <w:sz w:val="28"/>
          <w:szCs w:val="28"/>
        </w:rPr>
      </w:pPr>
      <w:r w:rsidRPr="00116D2B">
        <w:rPr>
          <w:b/>
          <w:bCs/>
          <w:sz w:val="28"/>
          <w:szCs w:val="28"/>
        </w:rPr>
        <w:lastRenderedPageBreak/>
        <w:t>I</w:t>
      </w:r>
      <w:r w:rsidR="00533E68" w:rsidRPr="00116D2B">
        <w:rPr>
          <w:b/>
          <w:bCs/>
          <w:sz w:val="28"/>
          <w:szCs w:val="28"/>
        </w:rPr>
        <w:t>ntroduction</w:t>
      </w:r>
    </w:p>
    <w:p w14:paraId="78982A82" w14:textId="6A5A4209" w:rsidR="00F51F80" w:rsidRDefault="00753970" w:rsidP="00D96C41">
      <w:pPr>
        <w:jc w:val="both"/>
      </w:pPr>
      <w:r>
        <w:t xml:space="preserve">This paper proposes the use of machine learning </w:t>
      </w:r>
      <w:r w:rsidR="00AB6065">
        <w:t xml:space="preserve">technology to optimize </w:t>
      </w:r>
      <w:r w:rsidR="00922FB3">
        <w:t xml:space="preserve">the </w:t>
      </w:r>
      <w:r w:rsidR="00016182">
        <w:t>feed</w:t>
      </w:r>
      <w:r w:rsidR="00984D38">
        <w:t xml:space="preserve"> rate</w:t>
      </w:r>
      <w:r w:rsidR="00922FB3">
        <w:t xml:space="preserve"> of recycle</w:t>
      </w:r>
      <w:r w:rsidR="003D1CC6">
        <w:t>d</w:t>
      </w:r>
      <w:r w:rsidR="00922FB3">
        <w:t xml:space="preserve"> </w:t>
      </w:r>
      <w:r w:rsidR="004372E3">
        <w:t>butanol fed</w:t>
      </w:r>
      <w:r w:rsidR="00526AC7">
        <w:t xml:space="preserve"> to </w:t>
      </w:r>
      <w:r w:rsidR="003D1CC6">
        <w:t xml:space="preserve">the </w:t>
      </w:r>
      <w:r w:rsidR="009858EA">
        <w:t>alumina purification</w:t>
      </w:r>
      <w:r w:rsidR="0076372D">
        <w:t xml:space="preserve"> section of a Ziegler </w:t>
      </w:r>
      <w:r w:rsidR="00FA4BFE">
        <w:t xml:space="preserve">Alcohol production </w:t>
      </w:r>
      <w:r w:rsidR="00493C79">
        <w:t xml:space="preserve">facility. </w:t>
      </w:r>
      <w:r w:rsidR="00020BC2" w:rsidRPr="004372E3">
        <w:t>The goal of the optim</w:t>
      </w:r>
      <w:r w:rsidR="00C8037F" w:rsidRPr="004372E3">
        <w:t>ization</w:t>
      </w:r>
      <w:r w:rsidR="00526AC7" w:rsidRPr="004372E3">
        <w:t xml:space="preserve"> is to minimize </w:t>
      </w:r>
      <w:r w:rsidR="00A90D4A" w:rsidRPr="004372E3">
        <w:t>the amount of recycled butanol injected into the system</w:t>
      </w:r>
      <w:r w:rsidR="00930930" w:rsidRPr="004372E3">
        <w:t>,</w:t>
      </w:r>
      <w:r w:rsidR="00930930">
        <w:t xml:space="preserve"> while main</w:t>
      </w:r>
      <w:r w:rsidR="009F12F3">
        <w:t xml:space="preserve">taining effective process conditions and </w:t>
      </w:r>
      <w:r w:rsidR="00DF7075">
        <w:t>meeting product</w:t>
      </w:r>
      <w:r w:rsidR="004758A2">
        <w:t xml:space="preserve"> </w:t>
      </w:r>
      <w:r w:rsidR="00137A29">
        <w:t xml:space="preserve">quality </w:t>
      </w:r>
      <w:r w:rsidR="00DF7075">
        <w:t>spec</w:t>
      </w:r>
      <w:r w:rsidR="00A9663D">
        <w:t>ifications</w:t>
      </w:r>
      <w:r w:rsidR="00137A29">
        <w:t>.</w:t>
      </w:r>
      <w:r w:rsidR="00A9663D">
        <w:t xml:space="preserve"> </w:t>
      </w:r>
      <w:r w:rsidR="002444BC">
        <w:t xml:space="preserve">The process conditions </w:t>
      </w:r>
      <w:r w:rsidR="003756B0">
        <w:t xml:space="preserve">create </w:t>
      </w:r>
      <w:r w:rsidR="008E409B">
        <w:t xml:space="preserve">a complex </w:t>
      </w:r>
      <w:r w:rsidR="002C452B">
        <w:t xml:space="preserve">multivariate input criteria </w:t>
      </w:r>
      <w:r w:rsidR="000A415A">
        <w:t xml:space="preserve">for the </w:t>
      </w:r>
      <w:r w:rsidR="00FA157A">
        <w:t>computation</w:t>
      </w:r>
      <w:r w:rsidR="00DC6DA4">
        <w:t xml:space="preserve">, which makes it a prime candidate for </w:t>
      </w:r>
      <w:r w:rsidR="00FA157A">
        <w:t xml:space="preserve">regression </w:t>
      </w:r>
      <w:r w:rsidR="00DC6DA4">
        <w:t xml:space="preserve">machine learning </w:t>
      </w:r>
      <w:r w:rsidR="00FA157A">
        <w:t>models</w:t>
      </w:r>
      <w:r w:rsidR="0092684C">
        <w:t xml:space="preserve"> to </w:t>
      </w:r>
      <w:r w:rsidR="005824FF">
        <w:t xml:space="preserve">generate a function for a </w:t>
      </w:r>
      <w:r w:rsidR="00B00F88">
        <w:t>predictive</w:t>
      </w:r>
      <w:r w:rsidR="005824FF">
        <w:t xml:space="preserve"> process control module</w:t>
      </w:r>
      <w:r w:rsidR="007126A8">
        <w:t xml:space="preserve">. </w:t>
      </w:r>
    </w:p>
    <w:p w14:paraId="33E763B5" w14:textId="122D805E" w:rsidR="00F37B0C" w:rsidRDefault="0037510B" w:rsidP="00D96C41">
      <w:pPr>
        <w:jc w:val="both"/>
      </w:pPr>
      <w:r>
        <w:t>Machine learning</w:t>
      </w:r>
      <w:r w:rsidR="0063300D">
        <w:t xml:space="preserve"> (ML)</w:t>
      </w:r>
      <w:r>
        <w:t xml:space="preserve"> </w:t>
      </w:r>
      <w:r w:rsidR="0015059F">
        <w:t>is a “function approximation</w:t>
      </w:r>
      <w:r w:rsidR="00FB6FDF">
        <w:t xml:space="preserve"> [technique that] can be viewed </w:t>
      </w:r>
      <w:r w:rsidR="0002718F">
        <w:t xml:space="preserve">as a search through a space of hypotheses (possible representations of functions) for one that </w:t>
      </w:r>
      <w:r w:rsidR="006C22C6">
        <w:t>best fits a set of data</w:t>
      </w:r>
      <w:r w:rsidR="00A05FDC">
        <w:t xml:space="preserve"> [</w:t>
      </w:r>
      <w:r w:rsidR="00BE5197">
        <w:t>5</w:t>
      </w:r>
      <w:r w:rsidR="00910BC0">
        <w:t>]</w:t>
      </w:r>
      <w:r w:rsidR="006C22C6">
        <w:t>.</w:t>
      </w:r>
      <w:r w:rsidR="00910BC0">
        <w:t>”</w:t>
      </w:r>
      <w:r w:rsidR="0002662E">
        <w:t xml:space="preserve"> </w:t>
      </w:r>
      <w:r w:rsidR="0063300D">
        <w:t xml:space="preserve">ML </w:t>
      </w:r>
      <w:r w:rsidR="008D6DCF">
        <w:t xml:space="preserve">develops a model to best fit </w:t>
      </w:r>
      <w:r w:rsidR="006F2B0A">
        <w:t xml:space="preserve">a large dataset to predict future outcomes of the </w:t>
      </w:r>
      <w:r w:rsidR="0084258A">
        <w:t xml:space="preserve">input variables. </w:t>
      </w:r>
      <w:r w:rsidR="006E3D60">
        <w:t xml:space="preserve">There are various </w:t>
      </w:r>
      <w:r w:rsidR="00707F63">
        <w:t>applications</w:t>
      </w:r>
      <w:r w:rsidR="006E3D60">
        <w:t xml:space="preserve"> of ML</w:t>
      </w:r>
      <w:r w:rsidR="00707F63">
        <w:t xml:space="preserve"> and </w:t>
      </w:r>
      <w:r w:rsidR="00DB0DCD">
        <w:t>scenarios where it is effective</w:t>
      </w:r>
      <w:r w:rsidR="00931F90">
        <w:t>,</w:t>
      </w:r>
      <w:r w:rsidR="00731330">
        <w:t xml:space="preserve"> but this paper predicates on the </w:t>
      </w:r>
      <w:r w:rsidR="00951468">
        <w:t>premise</w:t>
      </w:r>
      <w:r w:rsidR="00C865B8">
        <w:t xml:space="preserve"> </w:t>
      </w:r>
      <w:r w:rsidR="004900AD">
        <w:t xml:space="preserve">that </w:t>
      </w:r>
      <w:r w:rsidR="007E16C2">
        <w:t>very large</w:t>
      </w:r>
      <w:r w:rsidR="004900AD">
        <w:t xml:space="preserve"> amounts of data</w:t>
      </w:r>
      <w:r w:rsidR="008C3342">
        <w:t xml:space="preserve"> are too complex for human computation</w:t>
      </w:r>
      <w:r w:rsidR="00A50313">
        <w:t xml:space="preserve">. </w:t>
      </w:r>
      <w:r w:rsidR="006017BA">
        <w:t xml:space="preserve">Further discussion of machine </w:t>
      </w:r>
      <w:r w:rsidR="00C0575C">
        <w:t xml:space="preserve">learning is found in the </w:t>
      </w:r>
      <w:r w:rsidR="005824FF">
        <w:t>Methodology section of this paper.</w:t>
      </w:r>
      <w:r w:rsidR="00C0575C">
        <w:t xml:space="preserve"> </w:t>
      </w:r>
    </w:p>
    <w:p w14:paraId="63E58BCE" w14:textId="7B6CBC48" w:rsidR="00DD69E7" w:rsidRPr="00DF4C82" w:rsidRDefault="00207E0A" w:rsidP="00D96C41">
      <w:pPr>
        <w:jc w:val="both"/>
      </w:pPr>
      <w:r>
        <w:t xml:space="preserve">The Ziegler Alcohol </w:t>
      </w:r>
      <w:r w:rsidR="0035600B">
        <w:t xml:space="preserve">process </w:t>
      </w:r>
      <w:r w:rsidR="00020C72">
        <w:t>synthesize</w:t>
      </w:r>
      <w:r w:rsidR="00884BC5">
        <w:t>s</w:t>
      </w:r>
      <w:r w:rsidR="00020C72">
        <w:t xml:space="preserve"> </w:t>
      </w:r>
      <w:r w:rsidR="00233995">
        <w:t xml:space="preserve">fatty alcohols from </w:t>
      </w:r>
      <w:r w:rsidR="00073CA8">
        <w:t>ethylene using an organo</w:t>
      </w:r>
      <w:r w:rsidR="000A4148">
        <w:t>aluminium compound</w:t>
      </w:r>
      <w:r w:rsidR="00FE5ED0">
        <w:t xml:space="preserve"> [4]</w:t>
      </w:r>
      <w:r w:rsidR="000A4148">
        <w:t xml:space="preserve">. </w:t>
      </w:r>
      <w:r w:rsidR="00462C1A">
        <w:t xml:space="preserve">The </w:t>
      </w:r>
      <w:r w:rsidR="002D57A8">
        <w:t>front-end</w:t>
      </w:r>
      <w:r w:rsidR="00462C1A">
        <w:t xml:space="preserve"> process yields </w:t>
      </w:r>
      <w:r w:rsidR="00CF04D3">
        <w:t xml:space="preserve">aluminum </w:t>
      </w:r>
      <w:r w:rsidR="00282A59">
        <w:t xml:space="preserve">alkoxide, which is introduced to </w:t>
      </w:r>
      <w:r w:rsidR="008100A8">
        <w:t>a</w:t>
      </w:r>
      <w:r w:rsidR="00282A59">
        <w:t xml:space="preserve"> </w:t>
      </w:r>
      <w:r w:rsidR="006308D0">
        <w:t xml:space="preserve">hydrolysis reactor with water to </w:t>
      </w:r>
      <w:r w:rsidR="00604D82">
        <w:t xml:space="preserve">separate the </w:t>
      </w:r>
      <w:r w:rsidR="005205B3">
        <w:t>organic and inorganic compounds</w:t>
      </w:r>
      <w:r w:rsidR="00FE5ED0">
        <w:t xml:space="preserve"> [</w:t>
      </w:r>
      <w:r w:rsidR="00B00F88">
        <w:t>4</w:t>
      </w:r>
      <w:r w:rsidR="00FE5ED0">
        <w:t>]</w:t>
      </w:r>
      <w:r w:rsidR="005205B3">
        <w:t>. The</w:t>
      </w:r>
      <w:r w:rsidR="009322DC">
        <w:t xml:space="preserve"> compounds are phase separated in the hydrolysis reactor</w:t>
      </w:r>
      <w:r w:rsidR="00BD1403">
        <w:t>. The inorganic alumina</w:t>
      </w:r>
      <w:r w:rsidR="00B777F4">
        <w:t xml:space="preserve">/water (slurry) phase </w:t>
      </w:r>
      <w:r w:rsidR="00706311">
        <w:t xml:space="preserve">contains dissolved and entrained alcohol. </w:t>
      </w:r>
      <w:r w:rsidR="00DA78D3">
        <w:t xml:space="preserve">The alcohol must be removed </w:t>
      </w:r>
      <w:r w:rsidR="002D7820">
        <w:t xml:space="preserve">from the slurry phase </w:t>
      </w:r>
      <w:r w:rsidR="00ED3258">
        <w:t xml:space="preserve">to </w:t>
      </w:r>
      <w:r w:rsidR="003C0345" w:rsidRPr="00DF4C82">
        <w:t xml:space="preserve">prevent environmental air emission excursions, </w:t>
      </w:r>
      <w:r w:rsidR="001748B7" w:rsidRPr="00DF4C82">
        <w:t>prevent alcohol</w:t>
      </w:r>
      <w:r w:rsidR="00380224" w:rsidRPr="00DF4C82">
        <w:t xml:space="preserve"> production losses, and reduce </w:t>
      </w:r>
      <w:r w:rsidR="00A809E2" w:rsidRPr="00DF4C82">
        <w:t>carbon in the</w:t>
      </w:r>
      <w:r w:rsidR="00B373BF">
        <w:t xml:space="preserve"> final</w:t>
      </w:r>
      <w:r w:rsidR="00A809E2" w:rsidRPr="00DF4C82">
        <w:t xml:space="preserve"> alumina product.</w:t>
      </w:r>
    </w:p>
    <w:p w14:paraId="3F8F1427" w14:textId="44CF6200" w:rsidR="00DD69E7" w:rsidRDefault="000D59F2" w:rsidP="00D96C41">
      <w:pPr>
        <w:jc w:val="both"/>
      </w:pPr>
      <w:r>
        <w:t>Recycl</w:t>
      </w:r>
      <w:r w:rsidR="005C6AEC">
        <w:t xml:space="preserve">ed butanol is </w:t>
      </w:r>
      <w:r w:rsidR="00B46D1C">
        <w:t xml:space="preserve">used to remove </w:t>
      </w:r>
      <w:r w:rsidR="001F1432">
        <w:t>entrained heavy alcohols</w:t>
      </w:r>
      <w:r w:rsidR="00CE72BE">
        <w:t xml:space="preserve"> from the alumina </w:t>
      </w:r>
      <w:r w:rsidR="00C02B76">
        <w:t>slurry,</w:t>
      </w:r>
      <w:r w:rsidR="00CE72BE">
        <w:t xml:space="preserve"> and </w:t>
      </w:r>
      <w:r w:rsidR="00B373BF">
        <w:t>it</w:t>
      </w:r>
      <w:r w:rsidR="00CB5271">
        <w:t xml:space="preserve"> too </w:t>
      </w:r>
      <w:r w:rsidR="00CE72BE">
        <w:t xml:space="preserve">must </w:t>
      </w:r>
      <w:r w:rsidR="00182E31">
        <w:t xml:space="preserve">be removed from the </w:t>
      </w:r>
      <w:r w:rsidR="003B2CB0">
        <w:t>slurry before</w:t>
      </w:r>
      <w:r w:rsidR="00552513">
        <w:t xml:space="preserve"> it</w:t>
      </w:r>
      <w:r w:rsidR="00F44634">
        <w:t xml:space="preserve"> </w:t>
      </w:r>
      <w:r w:rsidR="00CB5271">
        <w:t>is sent to the alumina</w:t>
      </w:r>
      <w:r w:rsidR="00F44634">
        <w:t xml:space="preserve"> </w:t>
      </w:r>
      <w:r w:rsidR="00CB5271">
        <w:t>process</w:t>
      </w:r>
      <w:r w:rsidR="00F44634">
        <w:t xml:space="preserve"> section. </w:t>
      </w:r>
      <w:r w:rsidR="000A0546">
        <w:t xml:space="preserve">The </w:t>
      </w:r>
      <w:r w:rsidR="00EB64B3">
        <w:t xml:space="preserve">slurry is sampled </w:t>
      </w:r>
      <w:r w:rsidR="002E099B">
        <w:t xml:space="preserve">routinely </w:t>
      </w:r>
      <w:r w:rsidR="003B2CB0">
        <w:t>at</w:t>
      </w:r>
      <w:r w:rsidR="002E099B">
        <w:t xml:space="preserve"> the purification section and</w:t>
      </w:r>
      <w:r w:rsidR="00E50782">
        <w:t xml:space="preserve"> at</w:t>
      </w:r>
      <w:r w:rsidR="002E099B">
        <w:t xml:space="preserve"> the </w:t>
      </w:r>
      <w:r w:rsidR="00E50782">
        <w:t>downstream</w:t>
      </w:r>
      <w:r w:rsidR="002E099B">
        <w:t xml:space="preserve"> alumina production section. The</w:t>
      </w:r>
      <w:r w:rsidR="00504ADF">
        <w:t xml:space="preserve"> results from the slurry </w:t>
      </w:r>
      <w:r w:rsidR="007971FC">
        <w:t>samples</w:t>
      </w:r>
      <w:r w:rsidR="00504ADF">
        <w:t xml:space="preserve"> indicate the </w:t>
      </w:r>
      <w:r w:rsidR="00EC1A90">
        <w:t>number</w:t>
      </w:r>
      <w:r w:rsidR="00DF4459">
        <w:t xml:space="preserve"> of heavy alcohols present. </w:t>
      </w:r>
      <w:r w:rsidR="00E50782">
        <w:t xml:space="preserve">Final stage </w:t>
      </w:r>
      <w:r w:rsidR="00CF0A04">
        <w:t xml:space="preserve">alumina product is also sampled </w:t>
      </w:r>
      <w:r w:rsidR="002348BB">
        <w:t>routinely and</w:t>
      </w:r>
      <w:r w:rsidR="002811F9">
        <w:t xml:space="preserve"> analy</w:t>
      </w:r>
      <w:r w:rsidR="003B2CB0">
        <w:t>zed to identify</w:t>
      </w:r>
      <w:r w:rsidR="002811F9">
        <w:t xml:space="preserve"> carbon content in the alumina.</w:t>
      </w:r>
      <w:r w:rsidR="002348BB">
        <w:t xml:space="preserve"> </w:t>
      </w:r>
    </w:p>
    <w:p w14:paraId="6F9F7E1C" w14:textId="6FE49E29" w:rsidR="002D2693" w:rsidRDefault="002D2693" w:rsidP="00D96C41">
      <w:pPr>
        <w:jc w:val="both"/>
      </w:pPr>
      <w:r>
        <w:t>The recycled butanol is injected into the alumina slurry purification section to extract entrained heavy alcohols</w:t>
      </w:r>
      <w:r w:rsidR="00C02B76">
        <w:t xml:space="preserve"> </w:t>
      </w:r>
      <w:r>
        <w:t>from the slurry. Currently, recycled butanol feed rate is adjusted as a ratio to the alkoxide feed rate. According to operators familiar with the ratio controller, the system is operated at approximately 0.80 recycled butanol feed rate to alkoxide feed rate. Adjustments to the ratio controller are made when quality deviations are noticed by the control board operator in the alcohol samples analyzed but the QC every six hours.</w:t>
      </w:r>
    </w:p>
    <w:p w14:paraId="51502439" w14:textId="2E075970" w:rsidR="00C71D80" w:rsidRDefault="00C71D80" w:rsidP="00D96C41">
      <w:pPr>
        <w:jc w:val="both"/>
      </w:pPr>
    </w:p>
    <w:p w14:paraId="6AFEF474" w14:textId="51F4F885" w:rsidR="001F2F51" w:rsidRDefault="001F2F51" w:rsidP="00D96C41">
      <w:pPr>
        <w:jc w:val="both"/>
      </w:pPr>
    </w:p>
    <w:p w14:paraId="3DEED79D" w14:textId="559BE204" w:rsidR="001F2F51" w:rsidRDefault="001F2F51" w:rsidP="00D96C41">
      <w:pPr>
        <w:jc w:val="both"/>
      </w:pPr>
    </w:p>
    <w:p w14:paraId="583A9070" w14:textId="77777777" w:rsidR="00042EFA" w:rsidRDefault="00042EFA" w:rsidP="00D96C41">
      <w:pPr>
        <w:jc w:val="both"/>
      </w:pPr>
    </w:p>
    <w:p w14:paraId="3C5CECBF" w14:textId="53F32544" w:rsidR="001F2F51" w:rsidRDefault="001F2F51" w:rsidP="00D96C41">
      <w:pPr>
        <w:jc w:val="both"/>
      </w:pPr>
    </w:p>
    <w:p w14:paraId="31E97F4A" w14:textId="65C50EB3" w:rsidR="001F2F51" w:rsidRDefault="001F2F51" w:rsidP="00D96C41">
      <w:pPr>
        <w:jc w:val="both"/>
      </w:pPr>
    </w:p>
    <w:p w14:paraId="53D1DA8B" w14:textId="77777777" w:rsidR="001F2F51" w:rsidRDefault="001F2F51" w:rsidP="00D96C41">
      <w:pPr>
        <w:jc w:val="both"/>
      </w:pPr>
    </w:p>
    <w:p w14:paraId="24EFC053" w14:textId="526A8526" w:rsidR="00533E68" w:rsidRPr="00116D2B" w:rsidRDefault="00533E68" w:rsidP="00D96C41">
      <w:pPr>
        <w:jc w:val="both"/>
        <w:rPr>
          <w:b/>
          <w:bCs/>
          <w:sz w:val="28"/>
          <w:szCs w:val="28"/>
        </w:rPr>
      </w:pPr>
      <w:r w:rsidRPr="00116D2B">
        <w:rPr>
          <w:b/>
          <w:bCs/>
          <w:sz w:val="28"/>
          <w:szCs w:val="28"/>
        </w:rPr>
        <w:lastRenderedPageBreak/>
        <w:t>Literature Review</w:t>
      </w:r>
    </w:p>
    <w:p w14:paraId="5B82DD9E" w14:textId="4A2DADCC" w:rsidR="003348F3" w:rsidRDefault="0025718D" w:rsidP="00D96C41">
      <w:pPr>
        <w:jc w:val="both"/>
      </w:pPr>
      <w:r>
        <w:t xml:space="preserve">Previous research </w:t>
      </w:r>
      <w:r w:rsidR="00262401">
        <w:t xml:space="preserve">related to the same </w:t>
      </w:r>
      <w:r w:rsidR="00822E16">
        <w:t xml:space="preserve">process area and </w:t>
      </w:r>
      <w:r w:rsidR="00262401">
        <w:t xml:space="preserve">sections was provided by </w:t>
      </w:r>
      <w:r w:rsidR="002541D8">
        <w:t>this project</w:t>
      </w:r>
      <w:r w:rsidR="003E7ED0">
        <w:t>’s</w:t>
      </w:r>
      <w:r w:rsidR="00847710">
        <w:t xml:space="preserve"> </w:t>
      </w:r>
      <w:r w:rsidR="003E7ED0">
        <w:t>advising</w:t>
      </w:r>
      <w:r w:rsidR="00847710">
        <w:t xml:space="preserve"> </w:t>
      </w:r>
      <w:r w:rsidR="001B23AB">
        <w:t xml:space="preserve">process </w:t>
      </w:r>
      <w:r w:rsidR="00847710">
        <w:t xml:space="preserve">engineer. </w:t>
      </w:r>
      <w:r w:rsidR="00640FEE">
        <w:t xml:space="preserve">The literature </w:t>
      </w:r>
      <w:r w:rsidR="00CF7B3E">
        <w:t xml:space="preserve">does not address the specific </w:t>
      </w:r>
      <w:r w:rsidR="006775E7">
        <w:t xml:space="preserve">issues defined in this proposal, but it does </w:t>
      </w:r>
      <w:r w:rsidR="00A247A2">
        <w:t xml:space="preserve">describe data collection techniques used to </w:t>
      </w:r>
      <w:r w:rsidR="00725E99">
        <w:t>build the operational regression models</w:t>
      </w:r>
      <w:r w:rsidR="0032571B">
        <w:t xml:space="preserve"> for those projects.</w:t>
      </w:r>
      <w:r w:rsidR="00C54555">
        <w:t xml:space="preserve"> Additional research and literature may be beneficial in later studies and will be included in the Literature Review section of the final project as required.</w:t>
      </w:r>
      <w:r w:rsidR="00744DA2">
        <w:t xml:space="preserve"> Current comparative literature includes:</w:t>
      </w:r>
    </w:p>
    <w:p w14:paraId="67FF45B8" w14:textId="191197D1" w:rsidR="00BA140A" w:rsidRDefault="00E56DEB" w:rsidP="00D96C41">
      <w:pPr>
        <w:pStyle w:val="ListParagraph"/>
        <w:numPr>
          <w:ilvl w:val="0"/>
          <w:numId w:val="28"/>
        </w:numPr>
        <w:spacing w:line="480" w:lineRule="auto"/>
        <w:jc w:val="both"/>
      </w:pPr>
      <w:r w:rsidRPr="00E84CE1">
        <w:t xml:space="preserve">TSR </w:t>
      </w:r>
      <w:r w:rsidR="00BA140A" w:rsidRPr="00BA140A">
        <w:t>R&amp;D 22-037 01-22: Z1 Crystallite Size Control Model</w:t>
      </w:r>
    </w:p>
    <w:p w14:paraId="0FF65417" w14:textId="39DF81EF" w:rsidR="00E84CE1" w:rsidRDefault="00E84CE1" w:rsidP="00D96C41">
      <w:pPr>
        <w:pStyle w:val="ListParagraph"/>
        <w:numPr>
          <w:ilvl w:val="0"/>
          <w:numId w:val="28"/>
        </w:numPr>
        <w:spacing w:line="480" w:lineRule="auto"/>
        <w:jc w:val="both"/>
      </w:pPr>
      <w:r w:rsidRPr="00E84CE1">
        <w:t>TSR R&amp;D 22-005 01-22, Z2 Crystallite Size Control Model</w:t>
      </w:r>
    </w:p>
    <w:p w14:paraId="7EE3554A" w14:textId="1CF7CBB0" w:rsidR="00F6554A" w:rsidRDefault="00726E93" w:rsidP="00D96C41">
      <w:pPr>
        <w:pStyle w:val="ListParagraph"/>
        <w:numPr>
          <w:ilvl w:val="0"/>
          <w:numId w:val="28"/>
        </w:numPr>
        <w:jc w:val="both"/>
      </w:pPr>
      <w:r w:rsidRPr="00F6554A">
        <w:t>TSR R&amp;D 22-022 01-22</w:t>
      </w:r>
      <w:r>
        <w:t xml:space="preserve">: </w:t>
      </w:r>
      <w:r w:rsidR="00F6554A" w:rsidRPr="00F6554A">
        <w:t>Z2 Crystallite Size Control Model Based Upon TI030-53150 Reactor Slurry Temperature</w:t>
      </w:r>
    </w:p>
    <w:p w14:paraId="694DECC9" w14:textId="729C65DC" w:rsidR="003E183C" w:rsidRDefault="003E183C" w:rsidP="00D96C41">
      <w:pPr>
        <w:jc w:val="both"/>
      </w:pPr>
      <w:r>
        <w:t xml:space="preserve">The research </w:t>
      </w:r>
      <w:r w:rsidR="001E7C1E">
        <w:t xml:space="preserve">within these reports </w:t>
      </w:r>
      <w:r w:rsidR="009338CF">
        <w:t>is</w:t>
      </w:r>
      <w:r w:rsidR="001E7C1E">
        <w:t xml:space="preserve"> thorough and </w:t>
      </w:r>
      <w:r w:rsidR="008D1521">
        <w:t xml:space="preserve">predicts </w:t>
      </w:r>
      <w:r w:rsidR="006A244E">
        <w:t>the</w:t>
      </w:r>
      <w:r w:rsidR="008D1521">
        <w:t xml:space="preserve"> intended process variable</w:t>
      </w:r>
      <w:r w:rsidR="006A244E">
        <w:t xml:space="preserve"> with a high degree of accuracy.</w:t>
      </w:r>
      <w:r w:rsidR="001D356E">
        <w:t xml:space="preserve"> The </w:t>
      </w:r>
      <w:r w:rsidR="00166AF1">
        <w:t xml:space="preserve">techniques used in the </w:t>
      </w:r>
      <w:r w:rsidR="0067187F">
        <w:t xml:space="preserve">listed research </w:t>
      </w:r>
      <w:r w:rsidR="00605109">
        <w:t>a</w:t>
      </w:r>
      <w:r w:rsidR="00C536C0">
        <w:t>pply</w:t>
      </w:r>
      <w:r w:rsidR="0067187F">
        <w:t xml:space="preserve"> regression </w:t>
      </w:r>
      <w:r w:rsidR="00C536C0">
        <w:t>analysis through MS Excel Solver</w:t>
      </w:r>
      <w:r w:rsidR="006E5256">
        <w:t xml:space="preserve">. </w:t>
      </w:r>
      <w:r w:rsidR="00B40832">
        <w:t xml:space="preserve"> </w:t>
      </w:r>
      <w:r w:rsidR="001E78AB">
        <w:t xml:space="preserve">The research indicates </w:t>
      </w:r>
      <w:r w:rsidR="00375F62">
        <w:t xml:space="preserve">effective </w:t>
      </w:r>
      <w:r w:rsidR="00CF0ED3">
        <w:t>predict</w:t>
      </w:r>
      <w:r w:rsidR="00187DCD">
        <w:t>ions</w:t>
      </w:r>
      <w:r w:rsidR="00375F62">
        <w:t xml:space="preserve"> were </w:t>
      </w:r>
      <w:r w:rsidR="00187DCD">
        <w:t>calculated</w:t>
      </w:r>
      <w:r w:rsidR="00375F62">
        <w:t xml:space="preserve"> using two </w:t>
      </w:r>
      <w:r w:rsidR="003A24FF">
        <w:t>input variables</w:t>
      </w:r>
      <w:r w:rsidR="00187DCD">
        <w:t xml:space="preserve">. </w:t>
      </w:r>
      <w:r w:rsidR="00587DB8">
        <w:t>Given the success of the data collection methods used in those studies</w:t>
      </w:r>
      <w:r w:rsidR="002D4A81">
        <w:t>, similar collections will be explored</w:t>
      </w:r>
      <w:r w:rsidR="00991370">
        <w:t xml:space="preserve"> </w:t>
      </w:r>
      <w:r w:rsidR="00615CCF">
        <w:t>when developing a dataset for the ML algorithm of this project.</w:t>
      </w:r>
    </w:p>
    <w:p w14:paraId="3BF15CE8" w14:textId="62331C3A" w:rsidR="00533E68" w:rsidRDefault="0066566F" w:rsidP="00D96C41">
      <w:pPr>
        <w:jc w:val="both"/>
      </w:pPr>
      <w:r>
        <w:t xml:space="preserve">While the previous research </w:t>
      </w:r>
      <w:r w:rsidR="00EC0F7F">
        <w:t>found</w:t>
      </w:r>
      <w:r>
        <w:t xml:space="preserve"> success using</w:t>
      </w:r>
      <w:r w:rsidR="00FD511E">
        <w:t xml:space="preserve"> Excel Solver, the </w:t>
      </w:r>
      <w:r w:rsidR="00EC0F7F">
        <w:t>extent</w:t>
      </w:r>
      <w:r w:rsidR="00FD511E">
        <w:t xml:space="preserve"> of data that will be used for this project </w:t>
      </w:r>
      <w:r w:rsidR="005851D0">
        <w:t xml:space="preserve">will be better suited using a </w:t>
      </w:r>
      <w:r w:rsidR="00EC0F7F">
        <w:t>regression-based</w:t>
      </w:r>
      <w:r w:rsidR="005851D0">
        <w:t xml:space="preserve"> machine learning calculation.</w:t>
      </w:r>
      <w:r w:rsidR="00F904B8">
        <w:t xml:space="preserve"> </w:t>
      </w:r>
      <w:r w:rsidR="00EC0F7F">
        <w:t>Also, the</w:t>
      </w:r>
      <w:r w:rsidR="00F904B8">
        <w:t xml:space="preserve"> prelimina</w:t>
      </w:r>
      <w:r w:rsidR="00EE7A11">
        <w:t xml:space="preserve">ry empirical evidence suggests this recycle butanol problem </w:t>
      </w:r>
      <w:r w:rsidR="00987052">
        <w:t xml:space="preserve">may require </w:t>
      </w:r>
      <w:r w:rsidR="0031622B">
        <w:t xml:space="preserve">significantly more input variables. </w:t>
      </w:r>
      <w:r w:rsidR="00290E8A">
        <w:t>A</w:t>
      </w:r>
      <w:r w:rsidR="0031622B">
        <w:t xml:space="preserve"> larger </w:t>
      </w:r>
      <w:r w:rsidR="00A763D9">
        <w:t xml:space="preserve">multivariate input condition </w:t>
      </w:r>
      <w:r w:rsidR="00290E8A">
        <w:t xml:space="preserve">for </w:t>
      </w:r>
      <w:r w:rsidR="00290E8A" w:rsidRPr="00B00F88">
        <w:t xml:space="preserve">regression </w:t>
      </w:r>
      <w:r w:rsidR="00B961D4">
        <w:t>correlation determination is better served by machine learning tha</w:t>
      </w:r>
      <w:r w:rsidR="0006588A">
        <w:t>n</w:t>
      </w:r>
      <w:r w:rsidR="00B961D4">
        <w:t xml:space="preserve"> </w:t>
      </w:r>
      <w:r w:rsidR="006224FB">
        <w:t xml:space="preserve">Excel’s Solver </w:t>
      </w:r>
      <w:r w:rsidR="00471274">
        <w:t>routine</w:t>
      </w:r>
      <w:r w:rsidR="006224FB">
        <w:t>.</w:t>
      </w:r>
    </w:p>
    <w:p w14:paraId="5DCEDAF3" w14:textId="59C105AC" w:rsidR="00C71D80" w:rsidRDefault="00C71D80" w:rsidP="00D96C41">
      <w:pPr>
        <w:jc w:val="both"/>
      </w:pPr>
    </w:p>
    <w:p w14:paraId="5D037AFD" w14:textId="69921E24" w:rsidR="00E7272B" w:rsidRDefault="00E7272B" w:rsidP="00D96C41">
      <w:pPr>
        <w:jc w:val="both"/>
      </w:pPr>
    </w:p>
    <w:p w14:paraId="259B29F0" w14:textId="4CA4B461" w:rsidR="00E7272B" w:rsidRDefault="00E7272B" w:rsidP="00D96C41">
      <w:pPr>
        <w:jc w:val="both"/>
      </w:pPr>
    </w:p>
    <w:p w14:paraId="65A8BF0F" w14:textId="15B689C7" w:rsidR="00E7272B" w:rsidRDefault="00E7272B" w:rsidP="00D96C41">
      <w:pPr>
        <w:jc w:val="both"/>
      </w:pPr>
    </w:p>
    <w:p w14:paraId="16D05D47" w14:textId="5297394B" w:rsidR="00E7272B" w:rsidRDefault="00E7272B" w:rsidP="00D96C41">
      <w:pPr>
        <w:jc w:val="both"/>
      </w:pPr>
    </w:p>
    <w:p w14:paraId="0E7DDD8C" w14:textId="0DA8FB89" w:rsidR="00E7272B" w:rsidRDefault="00E7272B" w:rsidP="00D96C41">
      <w:pPr>
        <w:jc w:val="both"/>
      </w:pPr>
    </w:p>
    <w:p w14:paraId="26C668AC" w14:textId="24AA6747" w:rsidR="00E7272B" w:rsidRDefault="00E7272B" w:rsidP="00D96C41">
      <w:pPr>
        <w:jc w:val="both"/>
      </w:pPr>
    </w:p>
    <w:p w14:paraId="3848CBA3" w14:textId="5BB8F292" w:rsidR="00E7272B" w:rsidRDefault="00E7272B" w:rsidP="00D96C41">
      <w:pPr>
        <w:jc w:val="both"/>
      </w:pPr>
    </w:p>
    <w:p w14:paraId="613EBA61" w14:textId="3E81184B" w:rsidR="00E7272B" w:rsidRDefault="00E7272B" w:rsidP="00D96C41">
      <w:pPr>
        <w:jc w:val="both"/>
      </w:pPr>
    </w:p>
    <w:p w14:paraId="798DD527" w14:textId="51372630" w:rsidR="00E7272B" w:rsidRDefault="00E7272B" w:rsidP="00D96C41">
      <w:pPr>
        <w:jc w:val="both"/>
      </w:pPr>
    </w:p>
    <w:p w14:paraId="4BC0E45E" w14:textId="4205B753" w:rsidR="00E7272B" w:rsidRDefault="00E7272B" w:rsidP="00D96C41">
      <w:pPr>
        <w:jc w:val="both"/>
      </w:pPr>
    </w:p>
    <w:p w14:paraId="7056C86F" w14:textId="4C544FFF" w:rsidR="00E7272B" w:rsidRDefault="00E7272B" w:rsidP="00D96C41">
      <w:pPr>
        <w:jc w:val="both"/>
      </w:pPr>
    </w:p>
    <w:p w14:paraId="598DC546" w14:textId="77777777" w:rsidR="00E7272B" w:rsidRDefault="00E7272B" w:rsidP="00D96C41">
      <w:pPr>
        <w:jc w:val="both"/>
      </w:pPr>
    </w:p>
    <w:p w14:paraId="10B214B8" w14:textId="3A68EFA1" w:rsidR="00533E68" w:rsidRPr="00116D2B" w:rsidRDefault="00533E68" w:rsidP="00D96C41">
      <w:pPr>
        <w:jc w:val="both"/>
        <w:rPr>
          <w:b/>
          <w:bCs/>
          <w:sz w:val="28"/>
          <w:szCs w:val="28"/>
        </w:rPr>
      </w:pPr>
      <w:r w:rsidRPr="00116D2B">
        <w:rPr>
          <w:b/>
          <w:bCs/>
          <w:sz w:val="28"/>
          <w:szCs w:val="28"/>
        </w:rPr>
        <w:lastRenderedPageBreak/>
        <w:t>Objective</w:t>
      </w:r>
      <w:r w:rsidR="00751B46">
        <w:rPr>
          <w:b/>
          <w:bCs/>
          <w:sz w:val="28"/>
          <w:szCs w:val="28"/>
        </w:rPr>
        <w:t>s</w:t>
      </w:r>
    </w:p>
    <w:p w14:paraId="28009E36" w14:textId="19ABEA80" w:rsidR="00F571B5" w:rsidRDefault="009045B6" w:rsidP="00D96C41">
      <w:pPr>
        <w:jc w:val="both"/>
      </w:pPr>
      <w:r>
        <w:t xml:space="preserve">The primary objective of this project is to </w:t>
      </w:r>
      <w:r w:rsidR="007537D3">
        <w:t>use</w:t>
      </w:r>
      <w:r w:rsidR="00533E68">
        <w:t xml:space="preserve"> machine learning</w:t>
      </w:r>
      <w:r w:rsidR="007537D3">
        <w:t xml:space="preserve"> for developing</w:t>
      </w:r>
      <w:r w:rsidR="009B1559">
        <w:t xml:space="preserve"> a</w:t>
      </w:r>
      <w:r w:rsidR="00533E68">
        <w:t xml:space="preserve"> model that </w:t>
      </w:r>
      <w:r w:rsidR="00A17E14">
        <w:t>accurately predicts</w:t>
      </w:r>
      <w:r w:rsidR="00533E68">
        <w:t xml:space="preserve"> the </w:t>
      </w:r>
      <w:r w:rsidR="003F35B7">
        <w:t>optimal</w:t>
      </w:r>
      <w:r w:rsidR="00533E68">
        <w:t xml:space="preserve"> </w:t>
      </w:r>
      <w:r w:rsidR="009B1559">
        <w:t>recycled butanol</w:t>
      </w:r>
      <w:r w:rsidR="00533E68">
        <w:t xml:space="preserve"> </w:t>
      </w:r>
      <w:r w:rsidR="00751B46">
        <w:t>ratio,</w:t>
      </w:r>
      <w:r w:rsidR="003F35B7">
        <w:t xml:space="preserve"> </w:t>
      </w:r>
      <w:r w:rsidR="00533E68">
        <w:t>based on various input parameters</w:t>
      </w:r>
      <w:r w:rsidR="003E79D5">
        <w:t>.</w:t>
      </w:r>
      <w:r w:rsidR="00B513B0">
        <w:t xml:space="preserve"> </w:t>
      </w:r>
    </w:p>
    <w:p w14:paraId="04216336" w14:textId="77777777" w:rsidR="00F571B5" w:rsidRDefault="001A5780" w:rsidP="00D96C41">
      <w:pPr>
        <w:jc w:val="both"/>
      </w:pPr>
      <w:r>
        <w:t>The optimal ratio is</w:t>
      </w:r>
      <w:r w:rsidR="0045234C">
        <w:t xml:space="preserve"> considered the least amount of recycled butanol</w:t>
      </w:r>
      <w:r w:rsidR="00EA18D5">
        <w:t xml:space="preserve"> required to maintain</w:t>
      </w:r>
      <w:r w:rsidR="00F571B5">
        <w:t>:</w:t>
      </w:r>
      <w:r w:rsidR="00EA18D5">
        <w:t xml:space="preserve"> </w:t>
      </w:r>
    </w:p>
    <w:p w14:paraId="36C824D6" w14:textId="32ED3C4B" w:rsidR="00F571B5" w:rsidRDefault="0081453E" w:rsidP="00D96C41">
      <w:pPr>
        <w:pStyle w:val="ListParagraph"/>
        <w:numPr>
          <w:ilvl w:val="0"/>
          <w:numId w:val="30"/>
        </w:numPr>
        <w:jc w:val="both"/>
      </w:pPr>
      <w:r>
        <w:t xml:space="preserve">effective </w:t>
      </w:r>
      <w:r w:rsidR="00EA18D5">
        <w:t>process conditions</w:t>
      </w:r>
      <w:r w:rsidR="00BE6C44">
        <w:t>,</w:t>
      </w:r>
    </w:p>
    <w:p w14:paraId="78AD4B6C" w14:textId="522EE196" w:rsidR="00A542E4" w:rsidRDefault="0081453E" w:rsidP="00D96C41">
      <w:pPr>
        <w:pStyle w:val="ListParagraph"/>
        <w:numPr>
          <w:ilvl w:val="0"/>
          <w:numId w:val="30"/>
        </w:numPr>
        <w:jc w:val="both"/>
      </w:pPr>
      <w:r>
        <w:t>product quality specifications</w:t>
      </w:r>
      <w:r w:rsidR="00BE6C44">
        <w:t>,</w:t>
      </w:r>
    </w:p>
    <w:p w14:paraId="6D93E247" w14:textId="0F2B9A27" w:rsidR="00A542E4" w:rsidRDefault="00BE6C44" w:rsidP="00D96C41">
      <w:pPr>
        <w:pStyle w:val="ListParagraph"/>
        <w:numPr>
          <w:ilvl w:val="0"/>
          <w:numId w:val="30"/>
        </w:numPr>
        <w:jc w:val="both"/>
      </w:pPr>
      <w:r>
        <w:t xml:space="preserve">and </w:t>
      </w:r>
      <w:r w:rsidR="006D18F3">
        <w:t>zero environmental impact</w:t>
      </w:r>
      <w:r w:rsidR="00280111">
        <w:t>.</w:t>
      </w:r>
      <w:r w:rsidR="0045234C">
        <w:t xml:space="preserve"> </w:t>
      </w:r>
    </w:p>
    <w:p w14:paraId="273C180A" w14:textId="77777777" w:rsidR="009D4E50" w:rsidRDefault="009D4E50" w:rsidP="00D96C41">
      <w:pPr>
        <w:jc w:val="both"/>
      </w:pPr>
    </w:p>
    <w:p w14:paraId="1605AB76" w14:textId="63221114" w:rsidR="00533E68" w:rsidRDefault="00533E68" w:rsidP="00D96C41">
      <w:pPr>
        <w:jc w:val="both"/>
        <w:rPr>
          <w:b/>
          <w:bCs/>
          <w:sz w:val="28"/>
          <w:szCs w:val="28"/>
        </w:rPr>
      </w:pPr>
      <w:r w:rsidRPr="00AB5DB6">
        <w:rPr>
          <w:b/>
          <w:bCs/>
          <w:sz w:val="28"/>
          <w:szCs w:val="28"/>
        </w:rPr>
        <w:t>Methodology</w:t>
      </w:r>
    </w:p>
    <w:p w14:paraId="586B3F45" w14:textId="6490B2BE" w:rsidR="001E13C5" w:rsidRDefault="00F77DB7" w:rsidP="00D96C41">
      <w:pPr>
        <w:jc w:val="both"/>
      </w:pPr>
      <w:r>
        <w:t>Machine learning</w:t>
      </w:r>
      <w:r w:rsidR="000B3B1B">
        <w:t xml:space="preserve"> is use</w:t>
      </w:r>
      <w:r w:rsidR="00607F8B">
        <w:t xml:space="preserve">ful in solving a variety of problems. In this project our problem </w:t>
      </w:r>
      <w:r w:rsidR="00AF7745">
        <w:t xml:space="preserve">involves developing a complex prediction </w:t>
      </w:r>
      <w:r w:rsidR="00294D0D">
        <w:t>function to optimize the rate of</w:t>
      </w:r>
      <w:r w:rsidR="005409B1">
        <w:t xml:space="preserve"> an </w:t>
      </w:r>
      <w:r w:rsidR="00EB72D8">
        <w:t>auxiliary</w:t>
      </w:r>
      <w:r w:rsidR="00294D0D">
        <w:t xml:space="preserve"> feed in a chemical process. </w:t>
      </w:r>
      <w:r w:rsidR="00754E61">
        <w:t>These parameter</w:t>
      </w:r>
      <w:r w:rsidR="00463081">
        <w:t xml:space="preserve">s require the use of regression type machine learning models. </w:t>
      </w:r>
      <w:r w:rsidR="00CA5EE8">
        <w:t xml:space="preserve">ML will search for the function that best fits the data it is given, but </w:t>
      </w:r>
      <w:r w:rsidR="00112362">
        <w:t xml:space="preserve">the ML task must be stated to ensure </w:t>
      </w:r>
      <w:r w:rsidR="0011073A">
        <w:t>extract</w:t>
      </w:r>
      <w:r w:rsidR="00A929F3">
        <w:t xml:space="preserve">, </w:t>
      </w:r>
      <w:proofErr w:type="gramStart"/>
      <w:r w:rsidR="00A929F3">
        <w:t>transform</w:t>
      </w:r>
      <w:proofErr w:type="gramEnd"/>
      <w:r w:rsidR="00A929F3">
        <w:t xml:space="preserve"> and load</w:t>
      </w:r>
      <w:r w:rsidR="00865092">
        <w:t xml:space="preserve"> actions generate the best available learning</w:t>
      </w:r>
      <w:r w:rsidR="00A929F3">
        <w:t>/testing</w:t>
      </w:r>
      <w:r w:rsidR="00865092">
        <w:t xml:space="preserve"> data</w:t>
      </w:r>
      <w:r w:rsidR="00A929F3">
        <w:t>set</w:t>
      </w:r>
      <w:r w:rsidR="00865092">
        <w:t xml:space="preserve">. </w:t>
      </w:r>
      <w:r w:rsidR="00851F95">
        <w:t xml:space="preserve">A ML task </w:t>
      </w:r>
      <w:r w:rsidR="00B05F82">
        <w:t>is given by &lt;</w:t>
      </w:r>
      <w:r w:rsidR="00925630">
        <w:t>P, T, E</w:t>
      </w:r>
      <w:r w:rsidR="00C62681">
        <w:t xml:space="preserve">&gt;, where </w:t>
      </w:r>
      <w:r w:rsidR="000602B1">
        <w:t xml:space="preserve">P = performance, </w:t>
      </w:r>
      <w:r w:rsidR="008B4F85">
        <w:t>T = task, and E = experience. For this project the task is define</w:t>
      </w:r>
      <w:r w:rsidR="005F4CBB">
        <w:t>d as follows:</w:t>
      </w:r>
    </w:p>
    <w:p w14:paraId="41B0805E" w14:textId="0E167F1C" w:rsidR="005F4CBB" w:rsidRDefault="005F4CBB" w:rsidP="00D96C41">
      <w:pPr>
        <w:jc w:val="both"/>
      </w:pPr>
      <w:r>
        <w:tab/>
        <w:t xml:space="preserve">T: Predict </w:t>
      </w:r>
      <w:r w:rsidR="007564E7">
        <w:t>optimal recycled butanol feed</w:t>
      </w:r>
      <w:r>
        <w:t xml:space="preserve"> </w:t>
      </w:r>
    </w:p>
    <w:p w14:paraId="0B6D3955" w14:textId="2C1986CC" w:rsidR="005F4CBB" w:rsidRDefault="005F4CBB" w:rsidP="00D96C41">
      <w:pPr>
        <w:jc w:val="both"/>
      </w:pPr>
      <w:r>
        <w:tab/>
        <w:t>P:</w:t>
      </w:r>
      <w:r w:rsidR="0084221A">
        <w:t xml:space="preserve"> </w:t>
      </w:r>
      <w:r w:rsidR="00B7722D">
        <w:t>Reduction in recycled butanol</w:t>
      </w:r>
      <w:r w:rsidR="00925630">
        <w:t xml:space="preserve"> feed</w:t>
      </w:r>
    </w:p>
    <w:p w14:paraId="40C86FA1" w14:textId="5E933C12" w:rsidR="005F4CBB" w:rsidRDefault="005F4CBB" w:rsidP="00D96C41">
      <w:pPr>
        <w:jc w:val="both"/>
      </w:pPr>
      <w:r>
        <w:tab/>
        <w:t>E:</w:t>
      </w:r>
      <w:r w:rsidR="006629F0">
        <w:t xml:space="preserve"> </w:t>
      </w:r>
      <w:r w:rsidR="00A47D7D">
        <w:t xml:space="preserve">Database of </w:t>
      </w:r>
      <w:r w:rsidR="00D9183A">
        <w:t xml:space="preserve">historical process conditions and database of </w:t>
      </w:r>
      <w:r w:rsidR="00F92C84">
        <w:t>sample results</w:t>
      </w:r>
    </w:p>
    <w:p w14:paraId="0633E0B7" w14:textId="13DB123D" w:rsidR="00533E68" w:rsidRPr="00CE7969" w:rsidRDefault="00533E68" w:rsidP="00D96C41">
      <w:pPr>
        <w:pStyle w:val="ListParagraph"/>
        <w:numPr>
          <w:ilvl w:val="0"/>
          <w:numId w:val="16"/>
        </w:numPr>
        <w:jc w:val="both"/>
        <w:rPr>
          <w:b/>
          <w:bCs/>
        </w:rPr>
      </w:pPr>
      <w:r w:rsidRPr="00CE7969">
        <w:rPr>
          <w:b/>
          <w:bCs/>
        </w:rPr>
        <w:t>Data collection</w:t>
      </w:r>
    </w:p>
    <w:p w14:paraId="04755F52" w14:textId="60665418" w:rsidR="00F4545F" w:rsidRPr="008C18D1" w:rsidRDefault="00EE7F82" w:rsidP="00D96C41">
      <w:pPr>
        <w:jc w:val="both"/>
      </w:pPr>
      <w:r>
        <w:t xml:space="preserve">Historical data </w:t>
      </w:r>
      <w:r w:rsidR="00612AB5">
        <w:t xml:space="preserve">of process conditions is available </w:t>
      </w:r>
      <w:r w:rsidR="00874262">
        <w:t>via</w:t>
      </w:r>
      <w:r w:rsidR="00A141FA">
        <w:t xml:space="preserve"> </w:t>
      </w:r>
      <w:r w:rsidR="00762747">
        <w:t>Aspen SQLplus</w:t>
      </w:r>
      <w:r w:rsidR="00F4029C">
        <w:t>.</w:t>
      </w:r>
      <w:r w:rsidR="00874262">
        <w:t xml:space="preserve"> In process and </w:t>
      </w:r>
      <w:r w:rsidR="00B15F40">
        <w:t xml:space="preserve">finished product sample data is available on LabWare. </w:t>
      </w:r>
      <w:r w:rsidR="00AB6D4F">
        <w:t>Data will be extracted from both databases and merged according to corresponding time data.</w:t>
      </w:r>
      <w:r w:rsidR="0096519E">
        <w:t xml:space="preserve"> </w:t>
      </w:r>
      <w:r w:rsidR="00A735CF">
        <w:t>The Aspen SQLplus database is designed to accept</w:t>
      </w:r>
      <w:r w:rsidR="008C4433">
        <w:t xml:space="preserve"> quer</w:t>
      </w:r>
      <w:r w:rsidR="009B5208">
        <w:t>i</w:t>
      </w:r>
      <w:r w:rsidR="008C4433">
        <w:t>es through</w:t>
      </w:r>
      <w:r w:rsidR="00A735CF">
        <w:t xml:space="preserve"> Python API’s</w:t>
      </w:r>
      <w:r w:rsidR="009B5208">
        <w:t xml:space="preserve">. </w:t>
      </w:r>
      <w:r w:rsidR="009B5208" w:rsidRPr="008C18D1">
        <w:t xml:space="preserve">Given the size of the dataset that it available and the </w:t>
      </w:r>
      <w:r w:rsidR="0018373D" w:rsidRPr="008C18D1">
        <w:t xml:space="preserve">improved performance of ML over </w:t>
      </w:r>
      <w:r w:rsidR="00CA1863" w:rsidRPr="008C18D1">
        <w:t xml:space="preserve">Excel solver for </w:t>
      </w:r>
      <w:r w:rsidR="0018373D" w:rsidRPr="008C18D1">
        <w:t>large data</w:t>
      </w:r>
      <w:r w:rsidR="002C3509" w:rsidRPr="008C18D1">
        <w:t xml:space="preserve">, the data will be </w:t>
      </w:r>
      <w:r w:rsidR="0093555D" w:rsidRPr="008C18D1">
        <w:t xml:space="preserve">queried and loaded into the </w:t>
      </w:r>
      <w:r w:rsidR="009D5BD4" w:rsidRPr="008C18D1">
        <w:t xml:space="preserve">ML </w:t>
      </w:r>
      <w:r w:rsidR="00C032EC" w:rsidRPr="008C18D1">
        <w:t>environment through Python scripting language.</w:t>
      </w:r>
      <w:r w:rsidR="00DC55EA" w:rsidRPr="008C18D1">
        <w:t xml:space="preserve"> LabWare may require </w:t>
      </w:r>
      <w:r w:rsidR="00C351FE" w:rsidRPr="008C18D1">
        <w:t xml:space="preserve">extraction </w:t>
      </w:r>
      <w:r w:rsidR="00704351" w:rsidRPr="008C18D1">
        <w:t>into a .CSV fil</w:t>
      </w:r>
      <w:r w:rsidR="008046FF" w:rsidRPr="008C18D1">
        <w:t>e</w:t>
      </w:r>
      <w:r w:rsidR="001C0510" w:rsidRPr="008C18D1">
        <w:t>, then merged into the Python environment.</w:t>
      </w:r>
    </w:p>
    <w:p w14:paraId="132D19BD" w14:textId="00DE18A5" w:rsidR="006353A3" w:rsidRPr="008C18D1" w:rsidRDefault="0096519E" w:rsidP="00D96C41">
      <w:pPr>
        <w:jc w:val="both"/>
      </w:pPr>
      <w:r w:rsidRPr="008C18D1">
        <w:t xml:space="preserve">Some data collection points to consider are based </w:t>
      </w:r>
      <w:r w:rsidR="00B6005B" w:rsidRPr="008C18D1">
        <w:t>off</w:t>
      </w:r>
      <w:r w:rsidRPr="008C18D1">
        <w:t xml:space="preserve"> previous research assumptions and </w:t>
      </w:r>
      <w:r w:rsidR="006353A3" w:rsidRPr="008C18D1">
        <w:t xml:space="preserve">assumptions determined through the work on this </w:t>
      </w:r>
      <w:r w:rsidR="00BE5197" w:rsidRPr="008C18D1">
        <w:t>project. It</w:t>
      </w:r>
      <w:r w:rsidR="00E34363" w:rsidRPr="008C18D1">
        <w:t xml:space="preserve"> is the intent of this project to </w:t>
      </w:r>
      <w:r w:rsidR="00FD4D84" w:rsidRPr="008C18D1">
        <w:t>collect</w:t>
      </w:r>
      <w:r w:rsidR="00E34363" w:rsidRPr="008C18D1">
        <w:t xml:space="preserve"> data </w:t>
      </w:r>
      <w:r w:rsidR="00CC2A38" w:rsidRPr="008C18D1">
        <w:t>from</w:t>
      </w:r>
      <w:r w:rsidR="005E4569" w:rsidRPr="008C18D1">
        <w:t xml:space="preserve"> stable operating conditions. </w:t>
      </w:r>
      <w:r w:rsidR="00506694" w:rsidRPr="008C18D1">
        <w:t xml:space="preserve">These conditions will be identified by </w:t>
      </w:r>
      <w:r w:rsidR="00124FAA" w:rsidRPr="008C18D1">
        <w:t>consistent levels and flows through the system. Signifi</w:t>
      </w:r>
      <w:r w:rsidR="00594838" w:rsidRPr="008C18D1">
        <w:t xml:space="preserve">cant deviations from stable conditions will be </w:t>
      </w:r>
      <w:r w:rsidR="00535129" w:rsidRPr="008C18D1">
        <w:t xml:space="preserve">analyzed for </w:t>
      </w:r>
      <w:r w:rsidR="006B32BF" w:rsidRPr="008C18D1">
        <w:t>cause and</w:t>
      </w:r>
      <w:r w:rsidR="00535129" w:rsidRPr="008C18D1">
        <w:t xml:space="preserve"> removed as necessary.</w:t>
      </w:r>
      <w:r w:rsidR="00CC2A38" w:rsidRPr="008C18D1">
        <w:t xml:space="preserve"> </w:t>
      </w:r>
      <w:r w:rsidR="00280260" w:rsidRPr="008C18D1">
        <w:t xml:space="preserve">Controlling for variability will be used </w:t>
      </w:r>
      <w:r w:rsidR="00AC2FF0" w:rsidRPr="008C18D1">
        <w:t xml:space="preserve">to generate a baseline function, but it’s effectiveness will also be evaluated against other than stable conditions. </w:t>
      </w:r>
    </w:p>
    <w:p w14:paraId="0F4074DF" w14:textId="487D44D2" w:rsidR="00533E68" w:rsidRPr="008C18D1" w:rsidRDefault="00533E68" w:rsidP="00D96C41">
      <w:pPr>
        <w:pStyle w:val="ListParagraph"/>
        <w:numPr>
          <w:ilvl w:val="0"/>
          <w:numId w:val="16"/>
        </w:numPr>
        <w:jc w:val="both"/>
        <w:rPr>
          <w:b/>
          <w:bCs/>
        </w:rPr>
      </w:pPr>
      <w:r w:rsidRPr="008C18D1">
        <w:rPr>
          <w:b/>
          <w:bCs/>
        </w:rPr>
        <w:t>Data preprocessing</w:t>
      </w:r>
    </w:p>
    <w:p w14:paraId="08C5F5A6" w14:textId="7EDECB6D" w:rsidR="00D76B07" w:rsidRDefault="00917E5A" w:rsidP="00D96C41">
      <w:pPr>
        <w:jc w:val="both"/>
      </w:pPr>
      <w:r w:rsidRPr="008C18D1">
        <w:t xml:space="preserve">Missing </w:t>
      </w:r>
      <w:r w:rsidR="000E2BE3" w:rsidRPr="008C18D1">
        <w:t>values</w:t>
      </w:r>
      <w:r w:rsidR="00E7272B" w:rsidRPr="008C18D1">
        <w:t xml:space="preserve"> will be handled</w:t>
      </w:r>
      <w:r w:rsidR="00D1524E" w:rsidRPr="008C18D1">
        <w:t xml:space="preserve"> by</w:t>
      </w:r>
      <w:r w:rsidR="00E7272B" w:rsidRPr="008C18D1">
        <w:t xml:space="preserve"> </w:t>
      </w:r>
      <w:r w:rsidR="000E2BE3" w:rsidRPr="008C18D1">
        <w:t xml:space="preserve">removing its feature vector from the dataset. </w:t>
      </w:r>
      <w:r w:rsidR="00797254" w:rsidRPr="008C18D1">
        <w:t xml:space="preserve">Outliers will be investigated to determine if they exist because of </w:t>
      </w:r>
      <w:r w:rsidR="00CF22A2" w:rsidRPr="008C18D1">
        <w:t xml:space="preserve">measurement or collection instrument anomalies. If they are found to </w:t>
      </w:r>
      <w:r w:rsidR="00D1524E" w:rsidRPr="008C18D1">
        <w:t>originate</w:t>
      </w:r>
      <w:r w:rsidR="00CF22A2" w:rsidRPr="008C18D1">
        <w:t xml:space="preserve"> from</w:t>
      </w:r>
      <w:r w:rsidR="00CF22A2">
        <w:t xml:space="preserve"> anomalies, they will also be discarded. </w:t>
      </w:r>
    </w:p>
    <w:p w14:paraId="43D0671C" w14:textId="7D198F6F" w:rsidR="001653D0" w:rsidRDefault="001653D0" w:rsidP="00D96C41">
      <w:pPr>
        <w:jc w:val="both"/>
      </w:pPr>
      <w:r>
        <w:lastRenderedPageBreak/>
        <w:t xml:space="preserve">If </w:t>
      </w:r>
      <w:r w:rsidR="00150EB1">
        <w:t xml:space="preserve">features exhibit large skews in the preprocessed state, </w:t>
      </w:r>
      <w:r w:rsidR="001B0E0D">
        <w:t xml:space="preserve">then transformation may be considered. The </w:t>
      </w:r>
      <w:r w:rsidR="00D96C41">
        <w:t>transformation</w:t>
      </w:r>
      <w:r w:rsidR="001B0E0D">
        <w:t xml:space="preserve"> will be necessary to </w:t>
      </w:r>
      <w:r w:rsidR="009D6772">
        <w:t xml:space="preserve">prevent violation of the normality assumption of standard linear </w:t>
      </w:r>
      <w:r w:rsidR="009279A7">
        <w:t>regression.</w:t>
      </w:r>
      <w:r w:rsidR="00B9724F">
        <w:t xml:space="preserve"> </w:t>
      </w:r>
    </w:p>
    <w:p w14:paraId="2E69D7AA" w14:textId="0F03E71F" w:rsidR="008B5A17" w:rsidRPr="00D76B07" w:rsidRDefault="008B5A17" w:rsidP="00D96C41">
      <w:pPr>
        <w:jc w:val="both"/>
      </w:pPr>
      <w:r>
        <w:t xml:space="preserve">Normalization will be used to </w:t>
      </w:r>
      <w:r w:rsidR="008D2873">
        <w:t xml:space="preserve">prevent one feature from overshadowing another. A feature with a very large range will have more </w:t>
      </w:r>
      <w:r w:rsidR="006C4006">
        <w:t xml:space="preserve">effect on the ML training than one on the same dataset with a much smaller range. </w:t>
      </w:r>
      <w:r w:rsidR="00A51EEB">
        <w:t>Normalization</w:t>
      </w:r>
      <w:r w:rsidR="006C4006">
        <w:t xml:space="preserve"> is a </w:t>
      </w:r>
      <w:r w:rsidR="00A51EEB">
        <w:t>technique</w:t>
      </w:r>
      <w:r w:rsidR="006C4006">
        <w:t xml:space="preserve"> that </w:t>
      </w:r>
      <w:r w:rsidR="00A51EEB">
        <w:t xml:space="preserve">scales the features to the same range so that the ML algorithm can approach them all with equal bias. </w:t>
      </w:r>
      <w:r w:rsidR="00487430">
        <w:t>The preferred method that will be used in this study is to normalize the features to Z-score equi</w:t>
      </w:r>
      <w:r w:rsidR="004E257B">
        <w:t xml:space="preserve">valents. </w:t>
      </w:r>
    </w:p>
    <w:p w14:paraId="7B4041D3" w14:textId="77777777" w:rsidR="004A67AF" w:rsidRDefault="004A67AF" w:rsidP="00D96C41">
      <w:pPr>
        <w:pStyle w:val="ListParagraph"/>
        <w:ind w:left="1080"/>
        <w:jc w:val="both"/>
      </w:pPr>
    </w:p>
    <w:p w14:paraId="6E9AC649" w14:textId="1469F3A2" w:rsidR="00DA1F39" w:rsidRPr="004A67AF" w:rsidRDefault="00533E68" w:rsidP="00D96C41">
      <w:pPr>
        <w:pStyle w:val="ListParagraph"/>
        <w:numPr>
          <w:ilvl w:val="0"/>
          <w:numId w:val="16"/>
        </w:numPr>
        <w:jc w:val="both"/>
        <w:rPr>
          <w:b/>
          <w:bCs/>
        </w:rPr>
      </w:pPr>
      <w:r w:rsidRPr="004A67AF">
        <w:rPr>
          <w:b/>
          <w:bCs/>
        </w:rPr>
        <w:t>Feature engineering</w:t>
      </w:r>
    </w:p>
    <w:p w14:paraId="3D000919" w14:textId="306DEE43" w:rsidR="004A67AF" w:rsidRDefault="004A67AF" w:rsidP="00D96C41">
      <w:pPr>
        <w:jc w:val="both"/>
      </w:pPr>
      <w:r>
        <w:t xml:space="preserve">The current control scheme </w:t>
      </w:r>
      <w:r w:rsidRPr="003962EC">
        <w:t>assumes</w:t>
      </w:r>
      <w:r>
        <w:t xml:space="preserve"> a relation between the primary feed and the recycled butanol feed. This assumption will be maintained in preliminary data collection and maintained throughout the project unless another variable enables better prediction performance. These variables and other</w:t>
      </w:r>
      <w:r w:rsidR="007B3B0D">
        <w:t xml:space="preserve"> </w:t>
      </w:r>
      <w:r>
        <w:t>variables analyzed in the Z1 crystallite size research will be considered to develop the training and test data. The variables considered in the previous research are:</w:t>
      </w:r>
    </w:p>
    <w:p w14:paraId="4569E4D0" w14:textId="77777777" w:rsidR="004A67AF" w:rsidRDefault="004A67AF" w:rsidP="00D96C41">
      <w:pPr>
        <w:pStyle w:val="ListParagraph"/>
        <w:numPr>
          <w:ilvl w:val="0"/>
          <w:numId w:val="32"/>
        </w:numPr>
        <w:jc w:val="both"/>
      </w:pPr>
      <w:r>
        <w:t>T, Hydrolysis Temperature, °F</w:t>
      </w:r>
    </w:p>
    <w:p w14:paraId="0A7BEC83" w14:textId="77777777" w:rsidR="004A67AF" w:rsidRDefault="004A67AF" w:rsidP="00D96C41">
      <w:pPr>
        <w:pStyle w:val="ListParagraph"/>
        <w:numPr>
          <w:ilvl w:val="0"/>
          <w:numId w:val="32"/>
        </w:numPr>
        <w:jc w:val="both"/>
      </w:pPr>
      <w:r>
        <w:t>Alkoxide Feed</w:t>
      </w:r>
    </w:p>
    <w:p w14:paraId="4F2D151C" w14:textId="77777777" w:rsidR="004A67AF" w:rsidRDefault="004A67AF" w:rsidP="00D96C41">
      <w:pPr>
        <w:pStyle w:val="ListParagraph"/>
        <w:numPr>
          <w:ilvl w:val="0"/>
          <w:numId w:val="32"/>
        </w:numPr>
        <w:jc w:val="both"/>
      </w:pPr>
      <w:r>
        <w:t>Recycled Butanol Feed</w:t>
      </w:r>
    </w:p>
    <w:p w14:paraId="267FC3E2" w14:textId="77777777" w:rsidR="004A67AF" w:rsidRDefault="004A67AF" w:rsidP="00D96C41">
      <w:pPr>
        <w:pStyle w:val="ListParagraph"/>
        <w:numPr>
          <w:ilvl w:val="0"/>
          <w:numId w:val="32"/>
        </w:numPr>
        <w:jc w:val="both"/>
      </w:pPr>
      <w:r>
        <w:t xml:space="preserve">Slurry Flow, </w:t>
      </w:r>
      <w:proofErr w:type="spellStart"/>
      <w:r>
        <w:t>pph</w:t>
      </w:r>
      <w:proofErr w:type="spellEnd"/>
    </w:p>
    <w:p w14:paraId="0E8A8281" w14:textId="27F3B794" w:rsidR="004A67AF" w:rsidRDefault="004A67AF" w:rsidP="00D96C41">
      <w:pPr>
        <w:pStyle w:val="ListParagraph"/>
        <w:numPr>
          <w:ilvl w:val="0"/>
          <w:numId w:val="32"/>
        </w:numPr>
        <w:jc w:val="both"/>
      </w:pPr>
      <w:r>
        <w:t xml:space="preserve">Slurry Density, from the butanol stripper bottoms </w:t>
      </w:r>
      <w:r w:rsidR="00C53249">
        <w:t>stream.</w:t>
      </w:r>
    </w:p>
    <w:p w14:paraId="1943DF57" w14:textId="639E5180" w:rsidR="00A543D3" w:rsidRPr="008C18D1" w:rsidRDefault="00C53249" w:rsidP="00D96C41">
      <w:pPr>
        <w:jc w:val="both"/>
      </w:pPr>
      <w:r>
        <w:t xml:space="preserve">There are several known process conditions that will affect the quality of the data and must be addressed to </w:t>
      </w:r>
      <w:r w:rsidRPr="001F2F51">
        <w:t>achieve a higher degree of success. Any</w:t>
      </w:r>
      <w:r>
        <w:t xml:space="preserve"> </w:t>
      </w:r>
      <w:r w:rsidRPr="008C18D1">
        <w:t>change to the</w:t>
      </w:r>
      <w:r w:rsidR="007B3B0D" w:rsidRPr="008C18D1">
        <w:t xml:space="preserve"> recycled butanol</w:t>
      </w:r>
      <w:r w:rsidRPr="008C18D1">
        <w:t xml:space="preserve"> ratio controllers set point will take more than one sample cycle to observe all downstream process changes due to the </w:t>
      </w:r>
      <w:r w:rsidR="00A543D3" w:rsidRPr="008C18D1">
        <w:t xml:space="preserve">cumulative </w:t>
      </w:r>
      <w:r w:rsidRPr="008C18D1">
        <w:t>residen</w:t>
      </w:r>
      <w:r w:rsidR="00A543D3" w:rsidRPr="008C18D1">
        <w:t>ce</w:t>
      </w:r>
      <w:r w:rsidRPr="008C18D1">
        <w:t xml:space="preserve"> time incurred by the slurry in the hydrolysis reactor, the alumina purification section, and the surge tanks of the alumina production units. </w:t>
      </w:r>
      <w:r w:rsidR="008260BC" w:rsidRPr="008C18D1">
        <w:t>Therefore, times</w:t>
      </w:r>
      <w:r w:rsidR="00722E14" w:rsidRPr="008C18D1">
        <w:t xml:space="preserve"> of </w:t>
      </w:r>
      <w:r w:rsidR="002747F4" w:rsidRPr="008C18D1">
        <w:t xml:space="preserve">changes to the ratio controller’s </w:t>
      </w:r>
      <w:r w:rsidR="00722E14" w:rsidRPr="008C18D1">
        <w:t xml:space="preserve">set point may need to be adjusted to times of sample </w:t>
      </w:r>
      <w:r w:rsidR="00623010" w:rsidRPr="008C18D1">
        <w:t>collection</w:t>
      </w:r>
      <w:r w:rsidR="00B907C3" w:rsidRPr="008C18D1">
        <w:t xml:space="preserve">s to better observe </w:t>
      </w:r>
      <w:r w:rsidR="0015472B" w:rsidRPr="008C18D1">
        <w:t>changes</w:t>
      </w:r>
      <w:r w:rsidR="004F76DE" w:rsidRPr="008C18D1">
        <w:t xml:space="preserve"> in the </w:t>
      </w:r>
      <w:r w:rsidR="001F45A4" w:rsidRPr="008C18D1">
        <w:t>pro</w:t>
      </w:r>
      <w:r w:rsidR="0015472B" w:rsidRPr="008C18D1">
        <w:t>cess.</w:t>
      </w:r>
    </w:p>
    <w:p w14:paraId="6301E194" w14:textId="3F0645A3" w:rsidR="00C53249" w:rsidRDefault="001D3412" w:rsidP="00D96C41">
      <w:pPr>
        <w:jc w:val="both"/>
      </w:pPr>
      <w:r w:rsidRPr="008C18D1">
        <w:t>T</w:t>
      </w:r>
      <w:r w:rsidR="00C53249" w:rsidRPr="008C18D1">
        <w:t xml:space="preserve">he aluminum alkoxide feed is defined by an </w:t>
      </w:r>
      <w:r w:rsidR="00C53249" w:rsidRPr="008C18D1">
        <w:rPr>
          <w:i/>
          <w:iCs/>
        </w:rPr>
        <w:t>m-value</w:t>
      </w:r>
      <w:r w:rsidR="00C53249" w:rsidRPr="008C18D1">
        <w:t>, which gives the average number of carbon chains present, across the entire distribution of alcohols present in the feed. Since this metric is the average across a Gaussian distribution, it’s possible that feed compositions can skew to heavier alcohols, which implicates the need for significantly different recycled butanol rates for the same rates of aluminum alkoxide feed. The time variable, feed composition, and other variables discussed later, will be</w:t>
      </w:r>
      <w:r w:rsidR="00C53249">
        <w:t xml:space="preserve"> mined from the historical database, and controlled for stable unit conditions to provide an effective dataset for the chosen machine learning algorithm. </w:t>
      </w:r>
    </w:p>
    <w:p w14:paraId="08B03673" w14:textId="11F6B3C6" w:rsidR="00D96C41" w:rsidRDefault="004A67AF" w:rsidP="00D96C41">
      <w:pPr>
        <w:jc w:val="both"/>
      </w:pPr>
      <w:r>
        <w:t xml:space="preserve">The assumption garnered through the process of generating this proposal is the effect </w:t>
      </w:r>
      <w:r w:rsidR="008260BC">
        <w:t xml:space="preserve">of </w:t>
      </w:r>
      <w:r>
        <w:t xml:space="preserve">the composition of the alkoxide feed. Research indicates front end processing is optimized for alcohol chain distribution in the alkoxide feed. These parameters will be </w:t>
      </w:r>
      <w:r w:rsidR="00D25151">
        <w:t xml:space="preserve">analyzed against </w:t>
      </w:r>
      <w:r w:rsidR="00786831">
        <w:t>sample results showing alcohol distributions.</w:t>
      </w:r>
      <w:r w:rsidR="00D25151">
        <w:t xml:space="preserve"> </w:t>
      </w:r>
      <w:r w:rsidR="00786831">
        <w:t>C</w:t>
      </w:r>
      <w:r>
        <w:t xml:space="preserve">are must be taken as the alkoxide is surged to a storage tank where the in-process distribution will be altered by the </w:t>
      </w:r>
      <w:r w:rsidR="009C73A6">
        <w:t xml:space="preserve">storage </w:t>
      </w:r>
      <w:r w:rsidR="00417BA5">
        <w:t>tank’s</w:t>
      </w:r>
      <w:r>
        <w:t xml:space="preserve"> distribution. </w:t>
      </w:r>
      <w:r w:rsidR="00626FFA">
        <w:t xml:space="preserve">A better sample point may be </w:t>
      </w:r>
      <w:r w:rsidR="00042EFA">
        <w:t>an</w:t>
      </w:r>
      <w:r w:rsidR="00626FFA">
        <w:t xml:space="preserve"> alcohol content</w:t>
      </w:r>
      <w:r w:rsidR="0079545F">
        <w:t xml:space="preserve"> sample </w:t>
      </w:r>
      <w:r w:rsidR="00626FFA">
        <w:t xml:space="preserve">from the </w:t>
      </w:r>
      <w:r w:rsidR="0079545F">
        <w:t xml:space="preserve">hydrolysis reactor, if one exists. </w:t>
      </w:r>
      <w:r w:rsidR="00F53AA3">
        <w:t>The</w:t>
      </w:r>
      <w:r>
        <w:t xml:space="preserve"> variables in the fro</w:t>
      </w:r>
      <w:r w:rsidR="000A538B">
        <w:t>nt-</w:t>
      </w:r>
      <w:r>
        <w:t xml:space="preserve">end process that may affect the composition </w:t>
      </w:r>
      <w:r>
        <w:lastRenderedPageBreak/>
        <w:t>will be discussed with operator</w:t>
      </w:r>
      <w:r w:rsidR="00F53AA3">
        <w:t>s</w:t>
      </w:r>
      <w:r>
        <w:t xml:space="preserve"> and engineers familiar with those sections.</w:t>
      </w:r>
      <w:r w:rsidR="00942174">
        <w:t xml:space="preserve"> Further discussions with </w:t>
      </w:r>
      <w:r w:rsidR="00AB6E0B">
        <w:t>process</w:t>
      </w:r>
      <w:r w:rsidR="00942174">
        <w:t xml:space="preserve"> </w:t>
      </w:r>
      <w:r w:rsidR="000C7B78">
        <w:t>subje</w:t>
      </w:r>
      <w:r w:rsidR="00AB6E0B">
        <w:t>ct matter experts may lead to the inclusion</w:t>
      </w:r>
      <w:r w:rsidR="00417BA5">
        <w:t xml:space="preserve"> or exclusion</w:t>
      </w:r>
      <w:r w:rsidR="00AB6E0B">
        <w:t xml:space="preserve"> of other </w:t>
      </w:r>
      <w:r w:rsidR="00417BA5">
        <w:t>variables.</w:t>
      </w:r>
      <w:r w:rsidR="00D25151">
        <w:t xml:space="preserve"> </w:t>
      </w:r>
    </w:p>
    <w:p w14:paraId="6E06AD6B" w14:textId="5AB0D115" w:rsidR="00533E68" w:rsidRPr="00334193" w:rsidRDefault="00533E68" w:rsidP="00D96C41">
      <w:pPr>
        <w:pStyle w:val="ListParagraph"/>
        <w:numPr>
          <w:ilvl w:val="0"/>
          <w:numId w:val="16"/>
        </w:numPr>
        <w:jc w:val="both"/>
        <w:rPr>
          <w:b/>
          <w:bCs/>
        </w:rPr>
      </w:pPr>
      <w:r w:rsidRPr="00334193">
        <w:rPr>
          <w:b/>
          <w:bCs/>
        </w:rPr>
        <w:t>Model selection</w:t>
      </w:r>
    </w:p>
    <w:p w14:paraId="7F840A67" w14:textId="242DF9F5" w:rsidR="00C71D80" w:rsidRDefault="009909FF" w:rsidP="00D96C41">
      <w:pPr>
        <w:jc w:val="both"/>
      </w:pPr>
      <w:r>
        <w:t xml:space="preserve">A regression </w:t>
      </w:r>
      <w:r w:rsidR="00F34B41">
        <w:t xml:space="preserve">ML model will be used to analyze the data collected for learning. </w:t>
      </w:r>
      <w:r w:rsidR="005B56A8">
        <w:t xml:space="preserve">This project will start with the assumption that the model is linear </w:t>
      </w:r>
      <w:r w:rsidR="0043536C">
        <w:t xml:space="preserve">and use a liner regression model for </w:t>
      </w:r>
      <w:r w:rsidR="00C6644F">
        <w:t xml:space="preserve">initial </w:t>
      </w:r>
      <w:r w:rsidR="00141551">
        <w:t>training</w:t>
      </w:r>
      <w:r w:rsidR="00C6644F">
        <w:t xml:space="preserve"> </w:t>
      </w:r>
      <w:r w:rsidR="00BA13E2">
        <w:t>cycles</w:t>
      </w:r>
      <w:r w:rsidR="00C6644F">
        <w:t xml:space="preserve">. </w:t>
      </w:r>
      <w:r w:rsidR="005F3EF1">
        <w:t xml:space="preserve">However, the prediction may perform better </w:t>
      </w:r>
      <w:r w:rsidR="00652704">
        <w:t xml:space="preserve">with non-linear regression models. </w:t>
      </w:r>
      <w:r w:rsidR="00165BB8">
        <w:t>Therefore,</w:t>
      </w:r>
      <w:r w:rsidR="00652704">
        <w:t xml:space="preserve"> both</w:t>
      </w:r>
      <w:r w:rsidR="00AE2D95">
        <w:t xml:space="preserve"> linear and non-linear</w:t>
      </w:r>
      <w:r w:rsidR="00652704">
        <w:t xml:space="preserve"> of models will be </w:t>
      </w:r>
      <w:r w:rsidR="00AE2D95">
        <w:t>evaluated</w:t>
      </w:r>
      <w:r w:rsidR="00373A99">
        <w:t xml:space="preserve"> on the </w:t>
      </w:r>
      <w:r w:rsidR="00EB4514">
        <w:t>dataset.</w:t>
      </w:r>
      <w:r w:rsidR="0022101B">
        <w:t xml:space="preserve"> </w:t>
      </w:r>
      <w:r w:rsidR="00373A99">
        <w:t xml:space="preserve">The following is a list of models to </w:t>
      </w:r>
      <w:r w:rsidR="00165BB8">
        <w:t>train:</w:t>
      </w:r>
    </w:p>
    <w:p w14:paraId="33B0F937" w14:textId="77777777" w:rsidR="00D52279" w:rsidRPr="00D52279" w:rsidRDefault="00D52279" w:rsidP="00D96C41">
      <w:pPr>
        <w:pStyle w:val="ListParagraph"/>
        <w:numPr>
          <w:ilvl w:val="0"/>
          <w:numId w:val="34"/>
        </w:numPr>
        <w:jc w:val="both"/>
      </w:pPr>
      <w:r w:rsidRPr="00D52279">
        <w:t>Linear regression (</w:t>
      </w:r>
      <w:proofErr w:type="spellStart"/>
      <w:r w:rsidRPr="00D52279">
        <w:t>lm</w:t>
      </w:r>
      <w:proofErr w:type="spellEnd"/>
      <w:r w:rsidRPr="00D52279">
        <w:t>)</w:t>
      </w:r>
    </w:p>
    <w:p w14:paraId="5CF36B9F" w14:textId="77777777" w:rsidR="00D52279" w:rsidRPr="00D52279" w:rsidRDefault="00D52279" w:rsidP="00D96C41">
      <w:pPr>
        <w:pStyle w:val="ListParagraph"/>
        <w:numPr>
          <w:ilvl w:val="0"/>
          <w:numId w:val="34"/>
        </w:numPr>
        <w:jc w:val="both"/>
      </w:pPr>
      <w:r w:rsidRPr="00D52279">
        <w:t>Generalized linear models (</w:t>
      </w:r>
      <w:proofErr w:type="spellStart"/>
      <w:r w:rsidRPr="00D52279">
        <w:t>glm</w:t>
      </w:r>
      <w:proofErr w:type="spellEnd"/>
      <w:r w:rsidRPr="00D52279">
        <w:t>)</w:t>
      </w:r>
    </w:p>
    <w:p w14:paraId="71B2858D" w14:textId="77777777" w:rsidR="00D52279" w:rsidRPr="00D52279" w:rsidRDefault="00D52279" w:rsidP="00D96C41">
      <w:pPr>
        <w:pStyle w:val="ListParagraph"/>
        <w:numPr>
          <w:ilvl w:val="0"/>
          <w:numId w:val="34"/>
        </w:numPr>
        <w:jc w:val="both"/>
      </w:pPr>
      <w:r w:rsidRPr="00D52279">
        <w:t>SVM regression (</w:t>
      </w:r>
      <w:proofErr w:type="spellStart"/>
      <w:r w:rsidRPr="00D52279">
        <w:t>ksvm</w:t>
      </w:r>
      <w:proofErr w:type="spellEnd"/>
      <w:r w:rsidRPr="00D52279">
        <w:t>)</w:t>
      </w:r>
    </w:p>
    <w:p w14:paraId="51EA5225" w14:textId="77777777" w:rsidR="00D52279" w:rsidRPr="00D52279" w:rsidRDefault="00D52279" w:rsidP="00D96C41">
      <w:pPr>
        <w:pStyle w:val="ListParagraph"/>
        <w:numPr>
          <w:ilvl w:val="0"/>
          <w:numId w:val="34"/>
        </w:numPr>
        <w:jc w:val="both"/>
      </w:pPr>
      <w:r w:rsidRPr="00D52279">
        <w:t>Neural Networks (</w:t>
      </w:r>
      <w:proofErr w:type="spellStart"/>
      <w:r w:rsidRPr="00D52279">
        <w:t>neuralnets</w:t>
      </w:r>
      <w:proofErr w:type="spellEnd"/>
      <w:r w:rsidRPr="00D52279">
        <w:t>)</w:t>
      </w:r>
    </w:p>
    <w:p w14:paraId="2D39A170" w14:textId="3E008CA9" w:rsidR="00D52279" w:rsidRDefault="00D52279" w:rsidP="00D96C41">
      <w:pPr>
        <w:pStyle w:val="ListParagraph"/>
        <w:numPr>
          <w:ilvl w:val="0"/>
          <w:numId w:val="34"/>
        </w:numPr>
        <w:jc w:val="both"/>
      </w:pPr>
      <w:r w:rsidRPr="00D52279">
        <w:t>Nonlinear models (</w:t>
      </w:r>
      <w:proofErr w:type="spellStart"/>
      <w:r w:rsidRPr="00D52279">
        <w:t>nlm</w:t>
      </w:r>
      <w:proofErr w:type="spellEnd"/>
      <w:r w:rsidRPr="00D52279">
        <w:t>)</w:t>
      </w:r>
    </w:p>
    <w:p w14:paraId="3620FEAB" w14:textId="77777777" w:rsidR="0022101B" w:rsidRPr="00D52279" w:rsidRDefault="0022101B" w:rsidP="00D96C41">
      <w:pPr>
        <w:pStyle w:val="ListParagraph"/>
        <w:jc w:val="both"/>
      </w:pPr>
    </w:p>
    <w:p w14:paraId="5CEACB45" w14:textId="77777777" w:rsidR="00DA1F39" w:rsidRPr="004127F1" w:rsidRDefault="00533E68" w:rsidP="00D96C41">
      <w:pPr>
        <w:pStyle w:val="ListParagraph"/>
        <w:numPr>
          <w:ilvl w:val="0"/>
          <w:numId w:val="16"/>
        </w:numPr>
        <w:jc w:val="both"/>
        <w:rPr>
          <w:b/>
          <w:bCs/>
        </w:rPr>
      </w:pPr>
      <w:r w:rsidRPr="004127F1">
        <w:rPr>
          <w:b/>
          <w:bCs/>
        </w:rPr>
        <w:t>Model training and evaluation</w:t>
      </w:r>
    </w:p>
    <w:p w14:paraId="09003E29" w14:textId="4BC7082D" w:rsidR="00FA5A82" w:rsidRDefault="003263AF" w:rsidP="00D96C41">
      <w:pPr>
        <w:jc w:val="both"/>
      </w:pPr>
      <w:r w:rsidRPr="00165BB8">
        <w:rPr>
          <w:b/>
          <w:bCs/>
        </w:rPr>
        <w:t>Trainin</w:t>
      </w:r>
      <w:r w:rsidR="00FA5A82" w:rsidRPr="00165BB8">
        <w:rPr>
          <w:b/>
          <w:bCs/>
        </w:rPr>
        <w:t>g</w:t>
      </w:r>
      <w:r w:rsidR="00165BB8">
        <w:rPr>
          <w:b/>
          <w:bCs/>
        </w:rPr>
        <w:t xml:space="preserve"> </w:t>
      </w:r>
      <w:r w:rsidR="00121F97">
        <w:t>will</w:t>
      </w:r>
      <w:r w:rsidR="006C709B">
        <w:t xml:space="preserve"> take place in the Python </w:t>
      </w:r>
      <w:r w:rsidR="003F31BA">
        <w:t>environment</w:t>
      </w:r>
      <w:r w:rsidR="00D87904">
        <w:t xml:space="preserve"> because of its efficiency with a large dataset. </w:t>
      </w:r>
      <w:r w:rsidR="00D542BC">
        <w:t>L</w:t>
      </w:r>
      <w:r w:rsidR="00121F97">
        <w:t>arge dataset</w:t>
      </w:r>
      <w:r w:rsidR="00D542BC">
        <w:t>s</w:t>
      </w:r>
      <w:r w:rsidR="00121F97">
        <w:t xml:space="preserve"> </w:t>
      </w:r>
      <w:r w:rsidR="00D542BC">
        <w:t>will</w:t>
      </w:r>
      <w:r w:rsidR="00121F97">
        <w:t xml:space="preserve"> </w:t>
      </w:r>
      <w:r w:rsidR="00E90861">
        <w:t>produce the</w:t>
      </w:r>
      <w:r w:rsidR="00461B63">
        <w:t xml:space="preserve"> best performance from the </w:t>
      </w:r>
      <w:r w:rsidR="00D542BC">
        <w:t xml:space="preserve">ML </w:t>
      </w:r>
      <w:r w:rsidR="00461B63">
        <w:t>model</w:t>
      </w:r>
      <w:r w:rsidR="00D542BC">
        <w:t>s</w:t>
      </w:r>
      <w:r w:rsidR="00461B63">
        <w:t xml:space="preserve">. </w:t>
      </w:r>
      <w:r w:rsidR="002D7342">
        <w:t>T</w:t>
      </w:r>
      <w:r w:rsidR="00267A28">
        <w:t xml:space="preserve">o prevent the model from </w:t>
      </w:r>
      <w:r w:rsidR="00347885">
        <w:t xml:space="preserve">becoming to biased on the training data is to </w:t>
      </w:r>
      <w:r w:rsidR="006C709B">
        <w:t xml:space="preserve">implement cross-validation. </w:t>
      </w:r>
      <w:r w:rsidR="00450471">
        <w:t xml:space="preserve">Cross validation divided the data into multiple </w:t>
      </w:r>
      <w:proofErr w:type="gramStart"/>
      <w:r w:rsidR="009279A7">
        <w:t>train/test</w:t>
      </w:r>
      <w:proofErr w:type="gramEnd"/>
      <w:r w:rsidR="00450471">
        <w:t xml:space="preserve"> sets instead of just one set. This </w:t>
      </w:r>
      <w:r w:rsidR="00065510">
        <w:t xml:space="preserve">gives a better indication of the </w:t>
      </w:r>
      <w:r w:rsidR="00BB1F58">
        <w:t>model’s</w:t>
      </w:r>
      <w:r w:rsidR="00065510">
        <w:t xml:space="preserve"> performance </w:t>
      </w:r>
      <w:r w:rsidR="00335D3B">
        <w:t>on new, unseen data</w:t>
      </w:r>
      <w:r w:rsidR="00BB1F58">
        <w:t>.</w:t>
      </w:r>
    </w:p>
    <w:p w14:paraId="641D5E41" w14:textId="77777777" w:rsidR="00E40749" w:rsidRDefault="00FA5A82" w:rsidP="00D96C41">
      <w:pPr>
        <w:jc w:val="both"/>
      </w:pPr>
      <w:r w:rsidRPr="005B4675">
        <w:rPr>
          <w:b/>
          <w:bCs/>
        </w:rPr>
        <w:t>Evaluation</w:t>
      </w:r>
      <w:r w:rsidR="00364CCB">
        <w:rPr>
          <w:b/>
          <w:bCs/>
        </w:rPr>
        <w:t xml:space="preserve"> </w:t>
      </w:r>
      <w:r w:rsidR="00A37015">
        <w:t>of the model will begin wit</w:t>
      </w:r>
      <w:r w:rsidR="006852D8">
        <w:t>h</w:t>
      </w:r>
      <w:r w:rsidR="00A37015">
        <w:t xml:space="preserve"> calculating</w:t>
      </w:r>
      <w:r w:rsidR="006852D8">
        <w:t xml:space="preserve"> R-Squared values</w:t>
      </w:r>
      <w:r w:rsidR="00B31481">
        <w:t xml:space="preserve">, which provides the </w:t>
      </w:r>
      <w:r w:rsidR="00FF6692">
        <w:t xml:space="preserve">fraction of </w:t>
      </w:r>
      <w:r w:rsidR="00375834">
        <w:t>total variance explained by the model</w:t>
      </w:r>
      <w:r w:rsidR="00A37015">
        <w:t xml:space="preserve">. </w:t>
      </w:r>
      <w:r w:rsidR="00B249FB">
        <w:t>From the R-squared metri</w:t>
      </w:r>
      <w:r w:rsidR="00F431A9">
        <w:t xml:space="preserve">c an F-distribution </w:t>
      </w:r>
      <w:r w:rsidR="00EC7ADB">
        <w:t xml:space="preserve">is derived, and </w:t>
      </w:r>
      <w:r w:rsidR="00B87FC2">
        <w:t xml:space="preserve">from the F-distribution a P-value is derived. </w:t>
      </w:r>
      <w:r w:rsidR="0056363F">
        <w:t>The P-value will</w:t>
      </w:r>
      <w:r w:rsidR="00707534">
        <w:t xml:space="preserve"> allow for conclusion of the </w:t>
      </w:r>
      <w:r w:rsidR="00527A5F">
        <w:t>existence of a linear relationship.</w:t>
      </w:r>
      <w:r w:rsidR="002A5A57">
        <w:t xml:space="preserve"> </w:t>
      </w:r>
      <w:r w:rsidR="00567465">
        <w:t>If</w:t>
      </w:r>
      <w:r w:rsidR="002A5A57">
        <w:t xml:space="preserve"> this model</w:t>
      </w:r>
      <w:r w:rsidR="0005791B">
        <w:t xml:space="preserve">’s input will </w:t>
      </w:r>
      <w:r w:rsidR="00A74D18">
        <w:t>require a multivariate combination,</w:t>
      </w:r>
      <w:r w:rsidR="00567465">
        <w:t xml:space="preserve"> </w:t>
      </w:r>
      <w:r w:rsidR="008749A3">
        <w:t xml:space="preserve">then </w:t>
      </w:r>
      <w:r w:rsidR="00567465">
        <w:t xml:space="preserve">an adjusted R-squared </w:t>
      </w:r>
      <w:r w:rsidR="00C602FF">
        <w:t xml:space="preserve">calculation will better </w:t>
      </w:r>
      <w:r w:rsidR="00CA1EDD">
        <w:t>describe</w:t>
      </w:r>
      <w:r w:rsidR="008749A3">
        <w:t xml:space="preserve"> the m</w:t>
      </w:r>
      <w:r w:rsidR="00F30D08">
        <w:t>odels fit to the dataset.</w:t>
      </w:r>
      <w:r w:rsidR="00571643">
        <w:t xml:space="preserve"> </w:t>
      </w:r>
    </w:p>
    <w:p w14:paraId="6064F6E7" w14:textId="0384C39C" w:rsidR="00DA1F39" w:rsidRDefault="00CA1EDD" w:rsidP="00D96C41">
      <w:pPr>
        <w:jc w:val="both"/>
      </w:pPr>
      <w:r>
        <w:t xml:space="preserve">Further </w:t>
      </w:r>
      <w:r w:rsidR="00E40749">
        <w:t xml:space="preserve">determination </w:t>
      </w:r>
      <w:r w:rsidR="001D13DC">
        <w:t>of performance</w:t>
      </w:r>
      <w:r w:rsidR="00E40749">
        <w:t xml:space="preserve"> </w:t>
      </w:r>
      <w:r w:rsidR="001D13DC">
        <w:t xml:space="preserve">with a regression model can be observed with confidence intervals. The </w:t>
      </w:r>
      <w:r w:rsidR="00096C38">
        <w:t>confide</w:t>
      </w:r>
      <w:r w:rsidR="00C82C3E">
        <w:t>nce</w:t>
      </w:r>
      <w:r w:rsidR="00096C38">
        <w:t xml:space="preserve"> </w:t>
      </w:r>
      <w:r w:rsidR="001D13DC">
        <w:t xml:space="preserve">intervals </w:t>
      </w:r>
      <w:r w:rsidR="00C82C3E">
        <w:t xml:space="preserve">indicate the </w:t>
      </w:r>
      <w:r w:rsidR="00AD190E">
        <w:t xml:space="preserve">difference between the predicted values may be from the </w:t>
      </w:r>
      <w:r w:rsidR="0096236A">
        <w:t xml:space="preserve">true underlying model. This metric </w:t>
      </w:r>
      <w:r w:rsidR="00BD4FD0">
        <w:t>will demonstrate the accuracy and reliability of the model.</w:t>
      </w:r>
    </w:p>
    <w:p w14:paraId="75370A0B" w14:textId="77777777" w:rsidR="003E79D5" w:rsidRDefault="003E79D5" w:rsidP="00D96C41">
      <w:pPr>
        <w:pStyle w:val="ListParagraph"/>
        <w:ind w:left="1800"/>
        <w:jc w:val="both"/>
      </w:pPr>
    </w:p>
    <w:p w14:paraId="3B3A819A" w14:textId="6A14E47A" w:rsidR="00533E68" w:rsidRDefault="00533E68" w:rsidP="00D96C41">
      <w:pPr>
        <w:jc w:val="both"/>
      </w:pPr>
      <w:r w:rsidRPr="00AB5DB6">
        <w:rPr>
          <w:b/>
          <w:bCs/>
          <w:sz w:val="28"/>
          <w:szCs w:val="28"/>
        </w:rPr>
        <w:t>Expected</w:t>
      </w:r>
      <w:r>
        <w:t xml:space="preserve"> </w:t>
      </w:r>
      <w:r w:rsidRPr="00AB5DB6">
        <w:rPr>
          <w:b/>
          <w:bCs/>
          <w:sz w:val="28"/>
          <w:szCs w:val="28"/>
        </w:rPr>
        <w:t>Results</w:t>
      </w:r>
    </w:p>
    <w:p w14:paraId="5F0CF8EA" w14:textId="58B64A01" w:rsidR="00AF5AE1" w:rsidRDefault="004C3459" w:rsidP="00D96C41">
      <w:pPr>
        <w:jc w:val="both"/>
      </w:pPr>
      <w:r>
        <w:t xml:space="preserve">The </w:t>
      </w:r>
      <w:r w:rsidR="00C74DC2">
        <w:t xml:space="preserve">expected accuracy of the machine learning model is difficult to speculate given the complexity of </w:t>
      </w:r>
      <w:r w:rsidR="00C46F27">
        <w:t>and expected number of input variable.</w:t>
      </w:r>
      <w:r w:rsidR="00F90068">
        <w:t xml:space="preserve"> </w:t>
      </w:r>
      <w:r w:rsidR="007659E5">
        <w:t>General knowledge about the process from</w:t>
      </w:r>
      <w:r w:rsidR="00CE5565">
        <w:t xml:space="preserve"> subject matter experts</w:t>
      </w:r>
      <w:r w:rsidR="007659E5">
        <w:t xml:space="preserve"> is that the recycled butanol is being used in excess</w:t>
      </w:r>
      <w:r w:rsidR="00D2428A">
        <w:t xml:space="preserve"> because operators rather that than the upset conditions that occur when there is not enough </w:t>
      </w:r>
      <w:r w:rsidR="00CE5565">
        <w:t xml:space="preserve">recycled butanol in the system. Therefore, it is the stance of this paper that significant reductions in recycled butanol will be </w:t>
      </w:r>
      <w:r w:rsidR="0034406F">
        <w:t>attained and observed through the development of DCS controller using the machine learning generated function.</w:t>
      </w:r>
    </w:p>
    <w:p w14:paraId="27EE0E32" w14:textId="77777777" w:rsidR="001A16F4" w:rsidRDefault="001A16F4" w:rsidP="00441910">
      <w:pPr>
        <w:jc w:val="both"/>
      </w:pPr>
    </w:p>
    <w:p w14:paraId="16B091E4" w14:textId="77777777" w:rsidR="008C18D1" w:rsidRDefault="008C18D1" w:rsidP="00441910">
      <w:pPr>
        <w:jc w:val="both"/>
      </w:pPr>
    </w:p>
    <w:p w14:paraId="5939EA14" w14:textId="2C9B6C2E" w:rsidR="00533E68" w:rsidRPr="00AB5DB6" w:rsidRDefault="00533E68" w:rsidP="00D96C41">
      <w:pPr>
        <w:jc w:val="both"/>
        <w:rPr>
          <w:b/>
          <w:bCs/>
          <w:sz w:val="28"/>
          <w:szCs w:val="28"/>
        </w:rPr>
      </w:pPr>
      <w:r w:rsidRPr="00AB5DB6">
        <w:rPr>
          <w:b/>
          <w:bCs/>
          <w:sz w:val="28"/>
          <w:szCs w:val="28"/>
        </w:rPr>
        <w:lastRenderedPageBreak/>
        <w:t>Conclusion</w:t>
      </w:r>
    </w:p>
    <w:p w14:paraId="649C9860" w14:textId="35647031" w:rsidR="003E79D5" w:rsidRDefault="009D5EFC" w:rsidP="00D96C41">
      <w:pPr>
        <w:jc w:val="both"/>
      </w:pPr>
      <w:r>
        <w:t xml:space="preserve">This project intends to </w:t>
      </w:r>
      <w:r w:rsidR="00FE6C4C">
        <w:t xml:space="preserve">use machine learning to </w:t>
      </w:r>
      <w:r>
        <w:t xml:space="preserve">optimize the feed rate of recycled butanol in </w:t>
      </w:r>
      <w:r w:rsidR="006F621D">
        <w:t>an alumina purification section of a Ziegler alcohol processing facility. The fac</w:t>
      </w:r>
      <w:r w:rsidR="00FE6C4C">
        <w:t>ility maintains adeq</w:t>
      </w:r>
      <w:r w:rsidR="00364DC1">
        <w:t xml:space="preserve">uate historical data to achieve a high level of performance from the model. </w:t>
      </w:r>
      <w:r w:rsidR="002B2EB3">
        <w:t xml:space="preserve">Data will be collected, transformed, and loaded into the model using the Python scripting language and </w:t>
      </w:r>
      <w:r w:rsidR="002D338A">
        <w:t>embedded</w:t>
      </w:r>
      <w:r w:rsidR="002B2EB3">
        <w:t xml:space="preserve"> </w:t>
      </w:r>
      <w:r w:rsidR="002D338A">
        <w:t>SQL queries</w:t>
      </w:r>
      <w:r w:rsidR="008B2810">
        <w:t xml:space="preserve">. The significance of </w:t>
      </w:r>
      <w:r w:rsidR="00EE7797">
        <w:t>this</w:t>
      </w:r>
      <w:r w:rsidR="009227BC">
        <w:t xml:space="preserve"> project is its potential for increased energy efficiency</w:t>
      </w:r>
      <w:r w:rsidR="00A145CE">
        <w:t xml:space="preserve"> through reduced demands for recycled butanol</w:t>
      </w:r>
      <w:r w:rsidR="00EE7797">
        <w:t>.</w:t>
      </w:r>
      <w:r w:rsidR="00A145CE">
        <w:t xml:space="preserve"> </w:t>
      </w:r>
      <w:r w:rsidR="004120A2">
        <w:t xml:space="preserve">The lessons learned in this project and potential energy saving </w:t>
      </w:r>
      <w:r w:rsidR="00D76A89">
        <w:t>functions can be applied to other process</w:t>
      </w:r>
      <w:r w:rsidR="00587818">
        <w:t xml:space="preserve"> in this facility and other</w:t>
      </w:r>
      <w:r w:rsidR="00ED4C39">
        <w:t>s</w:t>
      </w:r>
      <w:r w:rsidR="00587818">
        <w:t xml:space="preserve"> thereby</w:t>
      </w:r>
      <w:r w:rsidR="00ED4C39">
        <w:t xml:space="preserve"> significantly</w:t>
      </w:r>
      <w:r w:rsidR="00587818">
        <w:t xml:space="preserve"> reducing</w:t>
      </w:r>
      <w:r w:rsidR="00ED4C39">
        <w:t xml:space="preserve"> </w:t>
      </w:r>
      <w:r w:rsidR="00587818">
        <w:t>greenhouse gas</w:t>
      </w:r>
      <w:r w:rsidR="00ED4C39">
        <w:t xml:space="preserve"> emissions </w:t>
      </w:r>
      <w:r w:rsidR="001B1AD5">
        <w:t>across</w:t>
      </w:r>
      <w:r w:rsidR="00ED4C39">
        <w:t xml:space="preserve"> the </w:t>
      </w:r>
      <w:r w:rsidR="001B1AD5">
        <w:t>industry.</w:t>
      </w:r>
    </w:p>
    <w:p w14:paraId="67C4A493" w14:textId="77777777" w:rsidR="001A16F4" w:rsidRDefault="001A16F4" w:rsidP="00D96C41">
      <w:pPr>
        <w:pStyle w:val="ListParagraph"/>
        <w:jc w:val="both"/>
      </w:pPr>
    </w:p>
    <w:p w14:paraId="4DF81C05" w14:textId="77777777" w:rsidR="008C18D1" w:rsidRDefault="008C18D1" w:rsidP="00D96C41">
      <w:pPr>
        <w:pStyle w:val="ListParagraph"/>
        <w:jc w:val="both"/>
      </w:pPr>
    </w:p>
    <w:p w14:paraId="3DCD7E1D" w14:textId="77777777" w:rsidR="008C18D1" w:rsidRDefault="008C18D1" w:rsidP="00D96C41">
      <w:pPr>
        <w:pStyle w:val="ListParagraph"/>
        <w:jc w:val="both"/>
      </w:pPr>
    </w:p>
    <w:p w14:paraId="3E51F375" w14:textId="77777777" w:rsidR="008C18D1" w:rsidRDefault="008C18D1" w:rsidP="00D96C41">
      <w:pPr>
        <w:pStyle w:val="ListParagraph"/>
        <w:jc w:val="both"/>
      </w:pPr>
    </w:p>
    <w:p w14:paraId="3448DCD0" w14:textId="77777777" w:rsidR="008C18D1" w:rsidRDefault="008C18D1" w:rsidP="00D96C41">
      <w:pPr>
        <w:pStyle w:val="ListParagraph"/>
        <w:jc w:val="both"/>
      </w:pPr>
    </w:p>
    <w:p w14:paraId="7D7619BA" w14:textId="77777777" w:rsidR="008C18D1" w:rsidRDefault="008C18D1" w:rsidP="00D96C41">
      <w:pPr>
        <w:pStyle w:val="ListParagraph"/>
        <w:jc w:val="both"/>
      </w:pPr>
    </w:p>
    <w:p w14:paraId="61523870" w14:textId="77777777" w:rsidR="008C18D1" w:rsidRDefault="008C18D1" w:rsidP="00D96C41">
      <w:pPr>
        <w:pStyle w:val="ListParagraph"/>
        <w:jc w:val="both"/>
      </w:pPr>
    </w:p>
    <w:p w14:paraId="4046F9AC" w14:textId="77777777" w:rsidR="008C18D1" w:rsidRDefault="008C18D1" w:rsidP="00D96C41">
      <w:pPr>
        <w:pStyle w:val="ListParagraph"/>
        <w:jc w:val="both"/>
      </w:pPr>
    </w:p>
    <w:p w14:paraId="5747D025" w14:textId="77777777" w:rsidR="008C18D1" w:rsidRDefault="008C18D1" w:rsidP="00D96C41">
      <w:pPr>
        <w:pStyle w:val="ListParagraph"/>
        <w:jc w:val="both"/>
      </w:pPr>
    </w:p>
    <w:p w14:paraId="68071934" w14:textId="77777777" w:rsidR="008C18D1" w:rsidRDefault="008C18D1" w:rsidP="00D96C41">
      <w:pPr>
        <w:pStyle w:val="ListParagraph"/>
        <w:jc w:val="both"/>
      </w:pPr>
    </w:p>
    <w:p w14:paraId="19B0CB6E" w14:textId="77777777" w:rsidR="008C18D1" w:rsidRDefault="008C18D1" w:rsidP="00D96C41">
      <w:pPr>
        <w:pStyle w:val="ListParagraph"/>
        <w:jc w:val="both"/>
      </w:pPr>
    </w:p>
    <w:p w14:paraId="6F859A2F" w14:textId="77777777" w:rsidR="008C18D1" w:rsidRDefault="008C18D1" w:rsidP="00D96C41">
      <w:pPr>
        <w:pStyle w:val="ListParagraph"/>
        <w:jc w:val="both"/>
      </w:pPr>
    </w:p>
    <w:p w14:paraId="04799475" w14:textId="77777777" w:rsidR="008C18D1" w:rsidRDefault="008C18D1" w:rsidP="00D96C41">
      <w:pPr>
        <w:pStyle w:val="ListParagraph"/>
        <w:jc w:val="both"/>
      </w:pPr>
    </w:p>
    <w:p w14:paraId="22785F91" w14:textId="77777777" w:rsidR="008C18D1" w:rsidRDefault="008C18D1" w:rsidP="00D96C41">
      <w:pPr>
        <w:pStyle w:val="ListParagraph"/>
        <w:jc w:val="both"/>
      </w:pPr>
    </w:p>
    <w:p w14:paraId="64B61E02" w14:textId="77777777" w:rsidR="008C18D1" w:rsidRDefault="008C18D1" w:rsidP="00D96C41">
      <w:pPr>
        <w:pStyle w:val="ListParagraph"/>
        <w:jc w:val="both"/>
      </w:pPr>
    </w:p>
    <w:p w14:paraId="4DCD5009" w14:textId="77777777" w:rsidR="008C18D1" w:rsidRDefault="008C18D1" w:rsidP="00D96C41">
      <w:pPr>
        <w:pStyle w:val="ListParagraph"/>
        <w:jc w:val="both"/>
      </w:pPr>
    </w:p>
    <w:p w14:paraId="63DEA88D" w14:textId="77777777" w:rsidR="008C18D1" w:rsidRDefault="008C18D1" w:rsidP="00D96C41">
      <w:pPr>
        <w:pStyle w:val="ListParagraph"/>
        <w:jc w:val="both"/>
      </w:pPr>
    </w:p>
    <w:p w14:paraId="27AB35A8" w14:textId="77777777" w:rsidR="008C18D1" w:rsidRDefault="008C18D1" w:rsidP="00D96C41">
      <w:pPr>
        <w:pStyle w:val="ListParagraph"/>
        <w:jc w:val="both"/>
      </w:pPr>
    </w:p>
    <w:p w14:paraId="2FCCB196" w14:textId="77777777" w:rsidR="008C18D1" w:rsidRDefault="008C18D1" w:rsidP="00D96C41">
      <w:pPr>
        <w:pStyle w:val="ListParagraph"/>
        <w:jc w:val="both"/>
      </w:pPr>
    </w:p>
    <w:p w14:paraId="69A01900" w14:textId="77777777" w:rsidR="008C18D1" w:rsidRDefault="008C18D1" w:rsidP="00D96C41">
      <w:pPr>
        <w:pStyle w:val="ListParagraph"/>
        <w:jc w:val="both"/>
      </w:pPr>
    </w:p>
    <w:p w14:paraId="2022352D" w14:textId="77777777" w:rsidR="008C18D1" w:rsidRDefault="008C18D1" w:rsidP="00D96C41">
      <w:pPr>
        <w:pStyle w:val="ListParagraph"/>
        <w:jc w:val="both"/>
      </w:pPr>
    </w:p>
    <w:p w14:paraId="5C078E6D" w14:textId="77777777" w:rsidR="008C18D1" w:rsidRDefault="008C18D1" w:rsidP="00D96C41">
      <w:pPr>
        <w:pStyle w:val="ListParagraph"/>
        <w:jc w:val="both"/>
      </w:pPr>
    </w:p>
    <w:p w14:paraId="12116461" w14:textId="77777777" w:rsidR="008C18D1" w:rsidRDefault="008C18D1" w:rsidP="00D96C41">
      <w:pPr>
        <w:pStyle w:val="ListParagraph"/>
        <w:jc w:val="both"/>
      </w:pPr>
    </w:p>
    <w:p w14:paraId="228481BD" w14:textId="77777777" w:rsidR="008C18D1" w:rsidRDefault="008C18D1" w:rsidP="00D96C41">
      <w:pPr>
        <w:pStyle w:val="ListParagraph"/>
        <w:jc w:val="both"/>
      </w:pPr>
    </w:p>
    <w:p w14:paraId="40061AA4" w14:textId="77777777" w:rsidR="008C18D1" w:rsidRDefault="008C18D1" w:rsidP="00D96C41">
      <w:pPr>
        <w:pStyle w:val="ListParagraph"/>
        <w:jc w:val="both"/>
      </w:pPr>
    </w:p>
    <w:p w14:paraId="30D76971" w14:textId="77777777" w:rsidR="008C18D1" w:rsidRDefault="008C18D1" w:rsidP="00D96C41">
      <w:pPr>
        <w:pStyle w:val="ListParagraph"/>
        <w:jc w:val="both"/>
      </w:pPr>
    </w:p>
    <w:p w14:paraId="18995E0A" w14:textId="77777777" w:rsidR="008C18D1" w:rsidRDefault="008C18D1" w:rsidP="00D96C41">
      <w:pPr>
        <w:pStyle w:val="ListParagraph"/>
        <w:jc w:val="both"/>
      </w:pPr>
    </w:p>
    <w:p w14:paraId="380F53AC" w14:textId="77777777" w:rsidR="008C18D1" w:rsidRDefault="008C18D1" w:rsidP="00D96C41">
      <w:pPr>
        <w:pStyle w:val="ListParagraph"/>
        <w:jc w:val="both"/>
      </w:pPr>
    </w:p>
    <w:p w14:paraId="736A6141" w14:textId="77777777" w:rsidR="008C18D1" w:rsidRDefault="008C18D1" w:rsidP="00D96C41">
      <w:pPr>
        <w:pStyle w:val="ListParagraph"/>
        <w:jc w:val="both"/>
      </w:pPr>
    </w:p>
    <w:p w14:paraId="59667842" w14:textId="77777777" w:rsidR="008C18D1" w:rsidRDefault="008C18D1" w:rsidP="00D96C41">
      <w:pPr>
        <w:pStyle w:val="ListParagraph"/>
        <w:jc w:val="both"/>
      </w:pPr>
    </w:p>
    <w:p w14:paraId="345D8F85" w14:textId="77777777" w:rsidR="008C18D1" w:rsidRDefault="008C18D1" w:rsidP="00D96C41">
      <w:pPr>
        <w:pStyle w:val="ListParagraph"/>
        <w:jc w:val="both"/>
      </w:pPr>
    </w:p>
    <w:p w14:paraId="31B441BC" w14:textId="77777777" w:rsidR="008C18D1" w:rsidRDefault="008C18D1" w:rsidP="00D96C41">
      <w:pPr>
        <w:pStyle w:val="ListParagraph"/>
        <w:jc w:val="both"/>
      </w:pPr>
    </w:p>
    <w:p w14:paraId="277B7D3F" w14:textId="77777777" w:rsidR="008C18D1" w:rsidRDefault="008C18D1" w:rsidP="00D96C41">
      <w:pPr>
        <w:pStyle w:val="ListParagraph"/>
        <w:jc w:val="both"/>
      </w:pPr>
    </w:p>
    <w:p w14:paraId="2A90B0E3" w14:textId="77777777" w:rsidR="008C18D1" w:rsidRDefault="008C18D1" w:rsidP="00D96C41">
      <w:pPr>
        <w:pStyle w:val="ListParagraph"/>
        <w:jc w:val="both"/>
      </w:pPr>
    </w:p>
    <w:p w14:paraId="1912C6E4" w14:textId="0C301EEB" w:rsidR="00533E68" w:rsidRDefault="00533E68" w:rsidP="00D96C41">
      <w:pPr>
        <w:jc w:val="both"/>
        <w:rPr>
          <w:b/>
          <w:bCs/>
          <w:sz w:val="28"/>
          <w:szCs w:val="28"/>
        </w:rPr>
      </w:pPr>
      <w:r w:rsidRPr="00AB5DB6">
        <w:rPr>
          <w:b/>
          <w:bCs/>
          <w:sz w:val="28"/>
          <w:szCs w:val="28"/>
        </w:rPr>
        <w:lastRenderedPageBreak/>
        <w:t>References</w:t>
      </w:r>
    </w:p>
    <w:p w14:paraId="50D9A077" w14:textId="3867471D" w:rsidR="005241A5" w:rsidRDefault="005241A5" w:rsidP="00D96C41">
      <w:pPr>
        <w:spacing w:line="240" w:lineRule="auto"/>
        <w:ind w:left="1080" w:hanging="720"/>
        <w:jc w:val="both"/>
      </w:pPr>
      <w:r>
        <w:t>[</w:t>
      </w:r>
      <w:r w:rsidR="00A5444C">
        <w:t>1</w:t>
      </w:r>
      <w:r>
        <w:t>] D. Barclay, TSR R&amp;D 22-005 01-22, Z2 Crystallite Size Control Model, January 18, 2022</w:t>
      </w:r>
    </w:p>
    <w:p w14:paraId="56A1F727" w14:textId="7D7C323C" w:rsidR="00E76984" w:rsidRDefault="00A5444C" w:rsidP="00D96C41">
      <w:pPr>
        <w:spacing w:line="240" w:lineRule="auto"/>
        <w:ind w:left="1080" w:hanging="720"/>
        <w:jc w:val="both"/>
      </w:pPr>
      <w:r>
        <w:t>[2</w:t>
      </w:r>
      <w:r w:rsidR="00E76984">
        <w:t>] D. Barclay</w:t>
      </w:r>
      <w:r>
        <w:t>, TSR R&amp;D 22-022 01-22</w:t>
      </w:r>
      <w:r w:rsidR="00E76984">
        <w:t>, Z2 Crystallite Size Control Model Based Upon TI030-53150 Reactor Slurry Temperature, Mar. 2, 2022</w:t>
      </w:r>
    </w:p>
    <w:p w14:paraId="6B52EA55" w14:textId="374AC425" w:rsidR="00A5444C" w:rsidRDefault="00A5444C" w:rsidP="00D96C41">
      <w:pPr>
        <w:spacing w:line="240" w:lineRule="auto"/>
        <w:ind w:left="1080" w:hanging="720"/>
        <w:jc w:val="both"/>
      </w:pPr>
      <w:r>
        <w:t xml:space="preserve">[3] D. Barclay, TSR </w:t>
      </w:r>
      <w:r w:rsidRPr="00BA140A">
        <w:t>R&amp;D 22-037 01-22: Z1 Crystallite Size Control Model</w:t>
      </w:r>
    </w:p>
    <w:p w14:paraId="0747416E" w14:textId="7A631C3B" w:rsidR="00FE5ED0" w:rsidRDefault="00AA3E8F" w:rsidP="00D96C41">
      <w:pPr>
        <w:spacing w:line="240" w:lineRule="auto"/>
        <w:ind w:left="1080" w:hanging="720"/>
        <w:jc w:val="both"/>
      </w:pPr>
      <w:r>
        <w:t xml:space="preserve">[4] </w:t>
      </w:r>
      <w:hyperlink r:id="rId6" w:history="1">
        <w:r w:rsidR="001A16F4" w:rsidRPr="00F175FE">
          <w:rPr>
            <w:rStyle w:val="Hyperlink"/>
          </w:rPr>
          <w:t>https://en.wikipedia.org/wiki/Ziegler_process</w:t>
        </w:r>
      </w:hyperlink>
      <w:r w:rsidR="00FE5ED0">
        <w:t xml:space="preserve"> </w:t>
      </w:r>
    </w:p>
    <w:p w14:paraId="2D851FF6" w14:textId="62ADC85B" w:rsidR="00665B2D" w:rsidRDefault="0074455E" w:rsidP="00D96C41">
      <w:pPr>
        <w:ind w:firstLine="360"/>
        <w:jc w:val="both"/>
      </w:pPr>
      <w:r>
        <w:t xml:space="preserve">[5] </w:t>
      </w:r>
      <w:r w:rsidR="00112C2D">
        <w:t xml:space="preserve">G. Knapp, Industry 4.0 slides, </w:t>
      </w:r>
      <w:r w:rsidR="00665B2D">
        <w:t>Module 7 Section 1</w:t>
      </w:r>
    </w:p>
    <w:p w14:paraId="19B0CFEA" w14:textId="77777777" w:rsidR="004B116C" w:rsidRDefault="004B116C" w:rsidP="00D96C41">
      <w:pPr>
        <w:pStyle w:val="ListParagraph"/>
        <w:ind w:left="1800"/>
        <w:jc w:val="both"/>
      </w:pPr>
    </w:p>
    <w:sectPr w:rsidR="004B11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2C19"/>
    <w:multiLevelType w:val="hybridMultilevel"/>
    <w:tmpl w:val="928ECDE8"/>
    <w:lvl w:ilvl="0" w:tplc="FFFFFFFF">
      <w:start w:val="1"/>
      <w:numFmt w:val="upperLetter"/>
      <w:lvlText w:val="%1."/>
      <w:lvlJc w:val="left"/>
      <w:pPr>
        <w:ind w:left="1080" w:hanging="360"/>
      </w:pPr>
    </w:lvl>
    <w:lvl w:ilvl="1" w:tplc="FFFFFFFF">
      <w:start w:val="1"/>
      <w:numFmt w:val="lowerLetter"/>
      <w:lvlText w:val="%2."/>
      <w:lvlJc w:val="left"/>
      <w:pPr>
        <w:ind w:left="1800" w:hanging="360"/>
      </w:pPr>
    </w:lvl>
    <w:lvl w:ilvl="2" w:tplc="04090019">
      <w:start w:val="1"/>
      <w:numFmt w:val="lowerLetter"/>
      <w:lvlText w:val="%3."/>
      <w:lvlJc w:val="left"/>
      <w:pPr>
        <w:ind w:left="2700" w:hanging="36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4C100FC"/>
    <w:multiLevelType w:val="hybridMultilevel"/>
    <w:tmpl w:val="3C283824"/>
    <w:lvl w:ilvl="0" w:tplc="FFFFFFFF">
      <w:start w:val="1"/>
      <w:numFmt w:val="upperLetter"/>
      <w:lvlText w:val="%1."/>
      <w:lvlJc w:val="left"/>
      <w:pPr>
        <w:ind w:left="1080" w:hanging="360"/>
      </w:pPr>
    </w:lvl>
    <w:lvl w:ilvl="1" w:tplc="0409000F">
      <w:start w:val="1"/>
      <w:numFmt w:val="decimal"/>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D0F1F4F"/>
    <w:multiLevelType w:val="hybridMultilevel"/>
    <w:tmpl w:val="1C88C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D777D"/>
    <w:multiLevelType w:val="hybridMultilevel"/>
    <w:tmpl w:val="814493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C66F8B"/>
    <w:multiLevelType w:val="hybridMultilevel"/>
    <w:tmpl w:val="FCF8673A"/>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7E5ABD"/>
    <w:multiLevelType w:val="hybridMultilevel"/>
    <w:tmpl w:val="7C0C5A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E01573"/>
    <w:multiLevelType w:val="hybridMultilevel"/>
    <w:tmpl w:val="7EE0EDD8"/>
    <w:lvl w:ilvl="0" w:tplc="FFFFFFFF">
      <w:start w:val="1"/>
      <w:numFmt w:val="upperLetter"/>
      <w:lvlText w:val="%1."/>
      <w:lvlJc w:val="left"/>
      <w:pPr>
        <w:ind w:left="1080" w:hanging="360"/>
      </w:pPr>
    </w:lvl>
    <w:lvl w:ilvl="1" w:tplc="0409000F">
      <w:start w:val="1"/>
      <w:numFmt w:val="decimal"/>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9963B06"/>
    <w:multiLevelType w:val="hybridMultilevel"/>
    <w:tmpl w:val="2592C438"/>
    <w:lvl w:ilvl="0" w:tplc="0409000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Letter"/>
      <w:lvlText w:val="%3."/>
      <w:lvlJc w:val="left"/>
      <w:pPr>
        <w:ind w:left="2340" w:hanging="36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AFF4FA6"/>
    <w:multiLevelType w:val="hybridMultilevel"/>
    <w:tmpl w:val="B074D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64637B"/>
    <w:multiLevelType w:val="hybridMultilevel"/>
    <w:tmpl w:val="3F680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B44898"/>
    <w:multiLevelType w:val="hybridMultilevel"/>
    <w:tmpl w:val="76CCDC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E70705"/>
    <w:multiLevelType w:val="hybridMultilevel"/>
    <w:tmpl w:val="EB0476E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28F78EF"/>
    <w:multiLevelType w:val="hybridMultilevel"/>
    <w:tmpl w:val="7490376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3AC489A"/>
    <w:multiLevelType w:val="hybridMultilevel"/>
    <w:tmpl w:val="1F902ED6"/>
    <w:lvl w:ilvl="0" w:tplc="1FC2B526">
      <w:start w:val="1"/>
      <w:numFmt w:val="bullet"/>
      <w:lvlText w:val=""/>
      <w:lvlJc w:val="left"/>
      <w:pPr>
        <w:tabs>
          <w:tab w:val="num" w:pos="720"/>
        </w:tabs>
        <w:ind w:left="720" w:hanging="360"/>
      </w:pPr>
      <w:rPr>
        <w:rFonts w:ascii="Wingdings" w:hAnsi="Wingdings" w:hint="default"/>
      </w:rPr>
    </w:lvl>
    <w:lvl w:ilvl="1" w:tplc="095691EE">
      <w:numFmt w:val="bullet"/>
      <w:lvlText w:val=""/>
      <w:lvlJc w:val="left"/>
      <w:pPr>
        <w:tabs>
          <w:tab w:val="num" w:pos="1440"/>
        </w:tabs>
        <w:ind w:left="1440" w:hanging="360"/>
      </w:pPr>
      <w:rPr>
        <w:rFonts w:ascii="Wingdings 2" w:hAnsi="Wingdings 2" w:hint="default"/>
      </w:rPr>
    </w:lvl>
    <w:lvl w:ilvl="2" w:tplc="F670D05C" w:tentative="1">
      <w:start w:val="1"/>
      <w:numFmt w:val="bullet"/>
      <w:lvlText w:val=""/>
      <w:lvlJc w:val="left"/>
      <w:pPr>
        <w:tabs>
          <w:tab w:val="num" w:pos="2160"/>
        </w:tabs>
        <w:ind w:left="2160" w:hanging="360"/>
      </w:pPr>
      <w:rPr>
        <w:rFonts w:ascii="Wingdings" w:hAnsi="Wingdings" w:hint="default"/>
      </w:rPr>
    </w:lvl>
    <w:lvl w:ilvl="3" w:tplc="D2CA21A2" w:tentative="1">
      <w:start w:val="1"/>
      <w:numFmt w:val="bullet"/>
      <w:lvlText w:val=""/>
      <w:lvlJc w:val="left"/>
      <w:pPr>
        <w:tabs>
          <w:tab w:val="num" w:pos="2880"/>
        </w:tabs>
        <w:ind w:left="2880" w:hanging="360"/>
      </w:pPr>
      <w:rPr>
        <w:rFonts w:ascii="Wingdings" w:hAnsi="Wingdings" w:hint="default"/>
      </w:rPr>
    </w:lvl>
    <w:lvl w:ilvl="4" w:tplc="C4604F4E" w:tentative="1">
      <w:start w:val="1"/>
      <w:numFmt w:val="bullet"/>
      <w:lvlText w:val=""/>
      <w:lvlJc w:val="left"/>
      <w:pPr>
        <w:tabs>
          <w:tab w:val="num" w:pos="3600"/>
        </w:tabs>
        <w:ind w:left="3600" w:hanging="360"/>
      </w:pPr>
      <w:rPr>
        <w:rFonts w:ascii="Wingdings" w:hAnsi="Wingdings" w:hint="default"/>
      </w:rPr>
    </w:lvl>
    <w:lvl w:ilvl="5" w:tplc="DA9C4C8E" w:tentative="1">
      <w:start w:val="1"/>
      <w:numFmt w:val="bullet"/>
      <w:lvlText w:val=""/>
      <w:lvlJc w:val="left"/>
      <w:pPr>
        <w:tabs>
          <w:tab w:val="num" w:pos="4320"/>
        </w:tabs>
        <w:ind w:left="4320" w:hanging="360"/>
      </w:pPr>
      <w:rPr>
        <w:rFonts w:ascii="Wingdings" w:hAnsi="Wingdings" w:hint="default"/>
      </w:rPr>
    </w:lvl>
    <w:lvl w:ilvl="6" w:tplc="718ED16E" w:tentative="1">
      <w:start w:val="1"/>
      <w:numFmt w:val="bullet"/>
      <w:lvlText w:val=""/>
      <w:lvlJc w:val="left"/>
      <w:pPr>
        <w:tabs>
          <w:tab w:val="num" w:pos="5040"/>
        </w:tabs>
        <w:ind w:left="5040" w:hanging="360"/>
      </w:pPr>
      <w:rPr>
        <w:rFonts w:ascii="Wingdings" w:hAnsi="Wingdings" w:hint="default"/>
      </w:rPr>
    </w:lvl>
    <w:lvl w:ilvl="7" w:tplc="FF1C8CE4" w:tentative="1">
      <w:start w:val="1"/>
      <w:numFmt w:val="bullet"/>
      <w:lvlText w:val=""/>
      <w:lvlJc w:val="left"/>
      <w:pPr>
        <w:tabs>
          <w:tab w:val="num" w:pos="5760"/>
        </w:tabs>
        <w:ind w:left="5760" w:hanging="360"/>
      </w:pPr>
      <w:rPr>
        <w:rFonts w:ascii="Wingdings" w:hAnsi="Wingdings" w:hint="default"/>
      </w:rPr>
    </w:lvl>
    <w:lvl w:ilvl="8" w:tplc="67F0C11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4F5432"/>
    <w:multiLevelType w:val="hybridMultilevel"/>
    <w:tmpl w:val="B2EC9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485F73"/>
    <w:multiLevelType w:val="hybridMultilevel"/>
    <w:tmpl w:val="0B88B076"/>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9512A65"/>
    <w:multiLevelType w:val="hybridMultilevel"/>
    <w:tmpl w:val="5BB80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761D92"/>
    <w:multiLevelType w:val="hybridMultilevel"/>
    <w:tmpl w:val="2A96467A"/>
    <w:lvl w:ilvl="0" w:tplc="2BC81E5E">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C817A9"/>
    <w:multiLevelType w:val="hybridMultilevel"/>
    <w:tmpl w:val="2466C7AE"/>
    <w:lvl w:ilvl="0" w:tplc="0409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3EB4908"/>
    <w:multiLevelType w:val="hybridMultilevel"/>
    <w:tmpl w:val="FADA0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974157"/>
    <w:multiLevelType w:val="hybridMultilevel"/>
    <w:tmpl w:val="B1A8292E"/>
    <w:lvl w:ilvl="0" w:tplc="04090015">
      <w:start w:val="1"/>
      <w:numFmt w:val="upperLetter"/>
      <w:lvlText w:val="%1."/>
      <w:lvlJc w:val="lef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EA96ABC"/>
    <w:multiLevelType w:val="hybridMultilevel"/>
    <w:tmpl w:val="18B88BD2"/>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F9306AC"/>
    <w:multiLevelType w:val="hybridMultilevel"/>
    <w:tmpl w:val="AB2422EE"/>
    <w:lvl w:ilvl="0" w:tplc="FFFFFFFF">
      <w:start w:val="1"/>
      <w:numFmt w:val="upperLetter"/>
      <w:lvlText w:val="%1."/>
      <w:lvlJc w:val="left"/>
      <w:pPr>
        <w:ind w:left="1080" w:hanging="360"/>
      </w:pPr>
    </w:lvl>
    <w:lvl w:ilvl="1" w:tplc="0409000F">
      <w:start w:val="1"/>
      <w:numFmt w:val="decimal"/>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50010A64"/>
    <w:multiLevelType w:val="hybridMultilevel"/>
    <w:tmpl w:val="B8FE8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5A1F15"/>
    <w:multiLevelType w:val="hybridMultilevel"/>
    <w:tmpl w:val="56AC7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DD336B"/>
    <w:multiLevelType w:val="hybridMultilevel"/>
    <w:tmpl w:val="8B361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497A96"/>
    <w:multiLevelType w:val="hybridMultilevel"/>
    <w:tmpl w:val="3E186D4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D82B42"/>
    <w:multiLevelType w:val="hybridMultilevel"/>
    <w:tmpl w:val="2592C438"/>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Letter"/>
      <w:lvlText w:val="%3."/>
      <w:lvlJc w:val="left"/>
      <w:pPr>
        <w:ind w:left="2340" w:hanging="36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F9C29FD"/>
    <w:multiLevelType w:val="hybridMultilevel"/>
    <w:tmpl w:val="2ACEA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302640"/>
    <w:multiLevelType w:val="hybridMultilevel"/>
    <w:tmpl w:val="2A707A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8C6417C"/>
    <w:multiLevelType w:val="hybridMultilevel"/>
    <w:tmpl w:val="C2B2A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F00DF6"/>
    <w:multiLevelType w:val="hybridMultilevel"/>
    <w:tmpl w:val="9D46F78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196164"/>
    <w:multiLevelType w:val="hybridMultilevel"/>
    <w:tmpl w:val="DA8E1E8A"/>
    <w:lvl w:ilvl="0" w:tplc="FFFFFFFF">
      <w:start w:val="1"/>
      <w:numFmt w:val="upperLetter"/>
      <w:lvlText w:val="%1."/>
      <w:lvlJc w:val="left"/>
      <w:pPr>
        <w:ind w:left="1080" w:hanging="360"/>
      </w:pPr>
    </w:lvl>
    <w:lvl w:ilvl="1" w:tplc="0409000F">
      <w:start w:val="1"/>
      <w:numFmt w:val="decimal"/>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6C30419B"/>
    <w:multiLevelType w:val="hybridMultilevel"/>
    <w:tmpl w:val="99BAFF60"/>
    <w:lvl w:ilvl="0" w:tplc="04090015">
      <w:start w:val="1"/>
      <w:numFmt w:val="upperLetter"/>
      <w:lvlText w:val="%1."/>
      <w:lvlJc w:val="left"/>
      <w:pPr>
        <w:ind w:left="360" w:hanging="360"/>
      </w:pPr>
    </w:lvl>
    <w:lvl w:ilvl="1" w:tplc="0409000F">
      <w:start w:val="1"/>
      <w:numFmt w:val="decimal"/>
      <w:lvlText w:val="%2."/>
      <w:lvlJc w:val="left"/>
      <w:pPr>
        <w:ind w:left="1080" w:hanging="360"/>
      </w:pPr>
    </w:lvl>
    <w:lvl w:ilvl="2" w:tplc="04090019">
      <w:start w:val="1"/>
      <w:numFmt w:val="lowerLetter"/>
      <w:lvlText w:val="%3."/>
      <w:lvlJc w:val="left"/>
      <w:pPr>
        <w:ind w:left="1980" w:hanging="36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3EA3480"/>
    <w:multiLevelType w:val="hybridMultilevel"/>
    <w:tmpl w:val="2832669C"/>
    <w:lvl w:ilvl="0" w:tplc="FFFFFFFF">
      <w:start w:val="1"/>
      <w:numFmt w:val="upperLetter"/>
      <w:lvlText w:val="%1."/>
      <w:lvlJc w:val="left"/>
      <w:pPr>
        <w:ind w:left="1080" w:hanging="360"/>
      </w:pPr>
    </w:lvl>
    <w:lvl w:ilvl="1" w:tplc="0409000F">
      <w:start w:val="1"/>
      <w:numFmt w:val="decimal"/>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326446373">
    <w:abstractNumId w:val="8"/>
  </w:num>
  <w:num w:numId="2" w16cid:durableId="1937209828">
    <w:abstractNumId w:val="28"/>
  </w:num>
  <w:num w:numId="3" w16cid:durableId="163786364">
    <w:abstractNumId w:val="2"/>
  </w:num>
  <w:num w:numId="4" w16cid:durableId="239756832">
    <w:abstractNumId w:val="16"/>
  </w:num>
  <w:num w:numId="5" w16cid:durableId="1688486729">
    <w:abstractNumId w:val="9"/>
  </w:num>
  <w:num w:numId="6" w16cid:durableId="1123814308">
    <w:abstractNumId w:val="23"/>
  </w:num>
  <w:num w:numId="7" w16cid:durableId="1379477477">
    <w:abstractNumId w:val="19"/>
  </w:num>
  <w:num w:numId="8" w16cid:durableId="1277785617">
    <w:abstractNumId w:val="14"/>
  </w:num>
  <w:num w:numId="9" w16cid:durableId="393704050">
    <w:abstractNumId w:val="25"/>
  </w:num>
  <w:num w:numId="10" w16cid:durableId="1562600391">
    <w:abstractNumId w:val="18"/>
  </w:num>
  <w:num w:numId="11" w16cid:durableId="183246650">
    <w:abstractNumId w:val="10"/>
  </w:num>
  <w:num w:numId="12" w16cid:durableId="603077336">
    <w:abstractNumId w:val="17"/>
  </w:num>
  <w:num w:numId="13" w16cid:durableId="1042487027">
    <w:abstractNumId w:val="12"/>
  </w:num>
  <w:num w:numId="14" w16cid:durableId="2101829350">
    <w:abstractNumId w:val="33"/>
  </w:num>
  <w:num w:numId="15" w16cid:durableId="1501847802">
    <w:abstractNumId w:val="15"/>
  </w:num>
  <w:num w:numId="16" w16cid:durableId="1443189013">
    <w:abstractNumId w:val="20"/>
  </w:num>
  <w:num w:numId="17" w16cid:durableId="556554363">
    <w:abstractNumId w:val="6"/>
  </w:num>
  <w:num w:numId="18" w16cid:durableId="636490771">
    <w:abstractNumId w:val="22"/>
  </w:num>
  <w:num w:numId="19" w16cid:durableId="2009943218">
    <w:abstractNumId w:val="1"/>
  </w:num>
  <w:num w:numId="20" w16cid:durableId="7299712">
    <w:abstractNumId w:val="11"/>
  </w:num>
  <w:num w:numId="21" w16cid:durableId="1666475309">
    <w:abstractNumId w:val="21"/>
  </w:num>
  <w:num w:numId="22" w16cid:durableId="232551461">
    <w:abstractNumId w:val="3"/>
  </w:num>
  <w:num w:numId="23" w16cid:durableId="1360739791">
    <w:abstractNumId w:val="31"/>
  </w:num>
  <w:num w:numId="24" w16cid:durableId="901450048">
    <w:abstractNumId w:val="4"/>
  </w:num>
  <w:num w:numId="25" w16cid:durableId="1961253319">
    <w:abstractNumId w:val="32"/>
  </w:num>
  <w:num w:numId="26" w16cid:durableId="2130128663">
    <w:abstractNumId w:val="0"/>
  </w:num>
  <w:num w:numId="27" w16cid:durableId="1128477320">
    <w:abstractNumId w:val="34"/>
  </w:num>
  <w:num w:numId="28" w16cid:durableId="278073718">
    <w:abstractNumId w:val="7"/>
  </w:num>
  <w:num w:numId="29" w16cid:durableId="2047754414">
    <w:abstractNumId w:val="13"/>
  </w:num>
  <w:num w:numId="30" w16cid:durableId="873612269">
    <w:abstractNumId w:val="5"/>
  </w:num>
  <w:num w:numId="31" w16cid:durableId="2088337385">
    <w:abstractNumId w:val="29"/>
  </w:num>
  <w:num w:numId="32" w16cid:durableId="1952125081">
    <w:abstractNumId w:val="30"/>
  </w:num>
  <w:num w:numId="33" w16cid:durableId="23554540">
    <w:abstractNumId w:val="26"/>
  </w:num>
  <w:num w:numId="34" w16cid:durableId="263420741">
    <w:abstractNumId w:val="24"/>
  </w:num>
  <w:num w:numId="35" w16cid:durableId="89096848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MTa0NDYxsDAxMDdX0lEKTi0uzszPAymwqAUAYRtiAiwAAAA="/>
  </w:docVars>
  <w:rsids>
    <w:rsidRoot w:val="00533E68"/>
    <w:rsid w:val="000067C6"/>
    <w:rsid w:val="00007D07"/>
    <w:rsid w:val="00007D9A"/>
    <w:rsid w:val="00015791"/>
    <w:rsid w:val="00016182"/>
    <w:rsid w:val="00020BC2"/>
    <w:rsid w:val="00020C72"/>
    <w:rsid w:val="0002211C"/>
    <w:rsid w:val="00025CBE"/>
    <w:rsid w:val="0002662E"/>
    <w:rsid w:val="0002718F"/>
    <w:rsid w:val="0002793A"/>
    <w:rsid w:val="000403B8"/>
    <w:rsid w:val="00042EFA"/>
    <w:rsid w:val="00044F61"/>
    <w:rsid w:val="000476AA"/>
    <w:rsid w:val="0005791B"/>
    <w:rsid w:val="000602B1"/>
    <w:rsid w:val="000617CD"/>
    <w:rsid w:val="00061FB6"/>
    <w:rsid w:val="00065510"/>
    <w:rsid w:val="0006588A"/>
    <w:rsid w:val="00066DA0"/>
    <w:rsid w:val="00073CA8"/>
    <w:rsid w:val="00082C2F"/>
    <w:rsid w:val="00084D75"/>
    <w:rsid w:val="0009305D"/>
    <w:rsid w:val="00093508"/>
    <w:rsid w:val="000955E5"/>
    <w:rsid w:val="00096C38"/>
    <w:rsid w:val="000A0546"/>
    <w:rsid w:val="000A4148"/>
    <w:rsid w:val="000A415A"/>
    <w:rsid w:val="000A538B"/>
    <w:rsid w:val="000A57E6"/>
    <w:rsid w:val="000B3B1B"/>
    <w:rsid w:val="000B43E0"/>
    <w:rsid w:val="000B60C5"/>
    <w:rsid w:val="000C2EE4"/>
    <w:rsid w:val="000C7B78"/>
    <w:rsid w:val="000D4610"/>
    <w:rsid w:val="000D59F2"/>
    <w:rsid w:val="000E2B73"/>
    <w:rsid w:val="000E2BE3"/>
    <w:rsid w:val="000F2193"/>
    <w:rsid w:val="000F3269"/>
    <w:rsid w:val="0011073A"/>
    <w:rsid w:val="00112362"/>
    <w:rsid w:val="00112C2D"/>
    <w:rsid w:val="00116D2B"/>
    <w:rsid w:val="00117FD2"/>
    <w:rsid w:val="0012088D"/>
    <w:rsid w:val="00121F97"/>
    <w:rsid w:val="00123EB6"/>
    <w:rsid w:val="00124FAA"/>
    <w:rsid w:val="00125A0B"/>
    <w:rsid w:val="00126B95"/>
    <w:rsid w:val="00127140"/>
    <w:rsid w:val="0013617B"/>
    <w:rsid w:val="00137A29"/>
    <w:rsid w:val="00141551"/>
    <w:rsid w:val="0015059F"/>
    <w:rsid w:val="00150D8C"/>
    <w:rsid w:val="00150EB1"/>
    <w:rsid w:val="0015472B"/>
    <w:rsid w:val="00155304"/>
    <w:rsid w:val="00162997"/>
    <w:rsid w:val="00164AC7"/>
    <w:rsid w:val="001653D0"/>
    <w:rsid w:val="00165BB8"/>
    <w:rsid w:val="00166AF1"/>
    <w:rsid w:val="001748B7"/>
    <w:rsid w:val="00180823"/>
    <w:rsid w:val="001811B0"/>
    <w:rsid w:val="00181AA6"/>
    <w:rsid w:val="00181F01"/>
    <w:rsid w:val="00182E31"/>
    <w:rsid w:val="0018373D"/>
    <w:rsid w:val="00187DCD"/>
    <w:rsid w:val="00197D6B"/>
    <w:rsid w:val="001A16F4"/>
    <w:rsid w:val="001A180F"/>
    <w:rsid w:val="001A1D5F"/>
    <w:rsid w:val="001A3E40"/>
    <w:rsid w:val="001A5780"/>
    <w:rsid w:val="001A6EA0"/>
    <w:rsid w:val="001B0E0D"/>
    <w:rsid w:val="001B1AD5"/>
    <w:rsid w:val="001B23AB"/>
    <w:rsid w:val="001B3DEB"/>
    <w:rsid w:val="001C0510"/>
    <w:rsid w:val="001C22BC"/>
    <w:rsid w:val="001C62B4"/>
    <w:rsid w:val="001D0664"/>
    <w:rsid w:val="001D13DC"/>
    <w:rsid w:val="001D3412"/>
    <w:rsid w:val="001D356E"/>
    <w:rsid w:val="001E13C5"/>
    <w:rsid w:val="001E78AB"/>
    <w:rsid w:val="001E7C1E"/>
    <w:rsid w:val="001F1432"/>
    <w:rsid w:val="001F2F51"/>
    <w:rsid w:val="001F45A4"/>
    <w:rsid w:val="001F5B9C"/>
    <w:rsid w:val="001F68A9"/>
    <w:rsid w:val="00207E0A"/>
    <w:rsid w:val="00214D19"/>
    <w:rsid w:val="00214FD3"/>
    <w:rsid w:val="002201E5"/>
    <w:rsid w:val="0022101B"/>
    <w:rsid w:val="00226020"/>
    <w:rsid w:val="00230435"/>
    <w:rsid w:val="00233995"/>
    <w:rsid w:val="002348BB"/>
    <w:rsid w:val="002420AA"/>
    <w:rsid w:val="00243F58"/>
    <w:rsid w:val="002444BC"/>
    <w:rsid w:val="00253A2C"/>
    <w:rsid w:val="002541D8"/>
    <w:rsid w:val="0025718D"/>
    <w:rsid w:val="00262401"/>
    <w:rsid w:val="002626E8"/>
    <w:rsid w:val="00263228"/>
    <w:rsid w:val="00267A28"/>
    <w:rsid w:val="002747F4"/>
    <w:rsid w:val="00280111"/>
    <w:rsid w:val="00280260"/>
    <w:rsid w:val="002811F9"/>
    <w:rsid w:val="00281AEE"/>
    <w:rsid w:val="00282A59"/>
    <w:rsid w:val="00290E8A"/>
    <w:rsid w:val="00294D0D"/>
    <w:rsid w:val="002A5A57"/>
    <w:rsid w:val="002A5CA5"/>
    <w:rsid w:val="002B08C5"/>
    <w:rsid w:val="002B16A2"/>
    <w:rsid w:val="002B2EB3"/>
    <w:rsid w:val="002B3055"/>
    <w:rsid w:val="002B3783"/>
    <w:rsid w:val="002C3509"/>
    <w:rsid w:val="002C452B"/>
    <w:rsid w:val="002C5299"/>
    <w:rsid w:val="002D2693"/>
    <w:rsid w:val="002D338A"/>
    <w:rsid w:val="002D4A81"/>
    <w:rsid w:val="002D57A8"/>
    <w:rsid w:val="002D6DB5"/>
    <w:rsid w:val="002D7342"/>
    <w:rsid w:val="002D7820"/>
    <w:rsid w:val="002E099B"/>
    <w:rsid w:val="002E317C"/>
    <w:rsid w:val="002E54CA"/>
    <w:rsid w:val="002E70C9"/>
    <w:rsid w:val="002F0AC9"/>
    <w:rsid w:val="002F2D4B"/>
    <w:rsid w:val="002F3329"/>
    <w:rsid w:val="002F3AF5"/>
    <w:rsid w:val="002F6C99"/>
    <w:rsid w:val="002F794F"/>
    <w:rsid w:val="00300221"/>
    <w:rsid w:val="00304EA1"/>
    <w:rsid w:val="00306951"/>
    <w:rsid w:val="0031622B"/>
    <w:rsid w:val="00320892"/>
    <w:rsid w:val="0032338F"/>
    <w:rsid w:val="0032571B"/>
    <w:rsid w:val="003263AF"/>
    <w:rsid w:val="00334193"/>
    <w:rsid w:val="003348F3"/>
    <w:rsid w:val="00335775"/>
    <w:rsid w:val="00335D3B"/>
    <w:rsid w:val="0034406F"/>
    <w:rsid w:val="003459D9"/>
    <w:rsid w:val="00347885"/>
    <w:rsid w:val="0035600B"/>
    <w:rsid w:val="003563EC"/>
    <w:rsid w:val="00364CCB"/>
    <w:rsid w:val="00364DC1"/>
    <w:rsid w:val="00366220"/>
    <w:rsid w:val="00367665"/>
    <w:rsid w:val="00373A99"/>
    <w:rsid w:val="0037470A"/>
    <w:rsid w:val="0037510B"/>
    <w:rsid w:val="003756B0"/>
    <w:rsid w:val="00375834"/>
    <w:rsid w:val="00375F62"/>
    <w:rsid w:val="00380224"/>
    <w:rsid w:val="0038124A"/>
    <w:rsid w:val="00381948"/>
    <w:rsid w:val="003962EC"/>
    <w:rsid w:val="00397DB6"/>
    <w:rsid w:val="003A24FF"/>
    <w:rsid w:val="003B0E64"/>
    <w:rsid w:val="003B2CB0"/>
    <w:rsid w:val="003B3C3F"/>
    <w:rsid w:val="003B6B48"/>
    <w:rsid w:val="003B6BEC"/>
    <w:rsid w:val="003C0345"/>
    <w:rsid w:val="003C035D"/>
    <w:rsid w:val="003C27AC"/>
    <w:rsid w:val="003C42C7"/>
    <w:rsid w:val="003D1CC6"/>
    <w:rsid w:val="003E183C"/>
    <w:rsid w:val="003E26CB"/>
    <w:rsid w:val="003E2E9F"/>
    <w:rsid w:val="003E79D5"/>
    <w:rsid w:val="003E7ED0"/>
    <w:rsid w:val="003F31BA"/>
    <w:rsid w:val="003F35B7"/>
    <w:rsid w:val="00406BFE"/>
    <w:rsid w:val="004120A2"/>
    <w:rsid w:val="004127F1"/>
    <w:rsid w:val="00412F4A"/>
    <w:rsid w:val="00416A61"/>
    <w:rsid w:val="00416C16"/>
    <w:rsid w:val="00417BA5"/>
    <w:rsid w:val="004201EB"/>
    <w:rsid w:val="00422795"/>
    <w:rsid w:val="00430D78"/>
    <w:rsid w:val="0043536C"/>
    <w:rsid w:val="004372E3"/>
    <w:rsid w:val="00437FEF"/>
    <w:rsid w:val="00441910"/>
    <w:rsid w:val="004467F6"/>
    <w:rsid w:val="00447147"/>
    <w:rsid w:val="00450471"/>
    <w:rsid w:val="0045234C"/>
    <w:rsid w:val="00460918"/>
    <w:rsid w:val="00461B63"/>
    <w:rsid w:val="00462C1A"/>
    <w:rsid w:val="00463081"/>
    <w:rsid w:val="00466F24"/>
    <w:rsid w:val="0046775A"/>
    <w:rsid w:val="00467798"/>
    <w:rsid w:val="00467C1C"/>
    <w:rsid w:val="00471274"/>
    <w:rsid w:val="004758A2"/>
    <w:rsid w:val="00487430"/>
    <w:rsid w:val="004900AD"/>
    <w:rsid w:val="00493C79"/>
    <w:rsid w:val="0049510C"/>
    <w:rsid w:val="004A67AF"/>
    <w:rsid w:val="004B116C"/>
    <w:rsid w:val="004B23E2"/>
    <w:rsid w:val="004B325E"/>
    <w:rsid w:val="004B428D"/>
    <w:rsid w:val="004C03AF"/>
    <w:rsid w:val="004C3459"/>
    <w:rsid w:val="004D27FE"/>
    <w:rsid w:val="004D42CC"/>
    <w:rsid w:val="004E257B"/>
    <w:rsid w:val="004E3625"/>
    <w:rsid w:val="004F76DE"/>
    <w:rsid w:val="00504ADF"/>
    <w:rsid w:val="00505F90"/>
    <w:rsid w:val="00506694"/>
    <w:rsid w:val="0050684A"/>
    <w:rsid w:val="005205B3"/>
    <w:rsid w:val="005241A5"/>
    <w:rsid w:val="00526AC7"/>
    <w:rsid w:val="00527A5F"/>
    <w:rsid w:val="00533E68"/>
    <w:rsid w:val="00535129"/>
    <w:rsid w:val="00537AD6"/>
    <w:rsid w:val="005409B1"/>
    <w:rsid w:val="0054643F"/>
    <w:rsid w:val="00550649"/>
    <w:rsid w:val="00551D8A"/>
    <w:rsid w:val="00552513"/>
    <w:rsid w:val="005623E2"/>
    <w:rsid w:val="0056363F"/>
    <w:rsid w:val="00567465"/>
    <w:rsid w:val="00571643"/>
    <w:rsid w:val="00572212"/>
    <w:rsid w:val="00580BE1"/>
    <w:rsid w:val="005824FF"/>
    <w:rsid w:val="0058504F"/>
    <w:rsid w:val="005851D0"/>
    <w:rsid w:val="00586280"/>
    <w:rsid w:val="00587818"/>
    <w:rsid w:val="00587DB8"/>
    <w:rsid w:val="00591DFB"/>
    <w:rsid w:val="00593ECB"/>
    <w:rsid w:val="00594838"/>
    <w:rsid w:val="005A0DA3"/>
    <w:rsid w:val="005A4620"/>
    <w:rsid w:val="005B4675"/>
    <w:rsid w:val="005B56A8"/>
    <w:rsid w:val="005C00F8"/>
    <w:rsid w:val="005C30BD"/>
    <w:rsid w:val="005C664D"/>
    <w:rsid w:val="005C6AEC"/>
    <w:rsid w:val="005D0BA4"/>
    <w:rsid w:val="005E17DB"/>
    <w:rsid w:val="005E4569"/>
    <w:rsid w:val="005F24E6"/>
    <w:rsid w:val="005F3EF1"/>
    <w:rsid w:val="005F4068"/>
    <w:rsid w:val="005F4CBB"/>
    <w:rsid w:val="005F526A"/>
    <w:rsid w:val="005F6DDF"/>
    <w:rsid w:val="005F729D"/>
    <w:rsid w:val="006017BA"/>
    <w:rsid w:val="0060238E"/>
    <w:rsid w:val="00604D82"/>
    <w:rsid w:val="00604E0E"/>
    <w:rsid w:val="00605109"/>
    <w:rsid w:val="00607F8B"/>
    <w:rsid w:val="00612AB5"/>
    <w:rsid w:val="00615CCF"/>
    <w:rsid w:val="006224FB"/>
    <w:rsid w:val="00623010"/>
    <w:rsid w:val="0062619F"/>
    <w:rsid w:val="00626FFA"/>
    <w:rsid w:val="006308D0"/>
    <w:rsid w:val="0063300D"/>
    <w:rsid w:val="00634157"/>
    <w:rsid w:val="006353A3"/>
    <w:rsid w:val="00640FEE"/>
    <w:rsid w:val="006416E2"/>
    <w:rsid w:val="006431AC"/>
    <w:rsid w:val="00650A58"/>
    <w:rsid w:val="00652704"/>
    <w:rsid w:val="00655AD5"/>
    <w:rsid w:val="0066258C"/>
    <w:rsid w:val="00662848"/>
    <w:rsid w:val="006629F0"/>
    <w:rsid w:val="00663BE6"/>
    <w:rsid w:val="0066566F"/>
    <w:rsid w:val="00665B2D"/>
    <w:rsid w:val="0067187F"/>
    <w:rsid w:val="006775E7"/>
    <w:rsid w:val="006852D8"/>
    <w:rsid w:val="0068659E"/>
    <w:rsid w:val="00687740"/>
    <w:rsid w:val="00690F58"/>
    <w:rsid w:val="006930B6"/>
    <w:rsid w:val="00697054"/>
    <w:rsid w:val="006A2084"/>
    <w:rsid w:val="006A244E"/>
    <w:rsid w:val="006A2600"/>
    <w:rsid w:val="006A313E"/>
    <w:rsid w:val="006B32BF"/>
    <w:rsid w:val="006B4A2B"/>
    <w:rsid w:val="006C22C6"/>
    <w:rsid w:val="006C4006"/>
    <w:rsid w:val="006C648B"/>
    <w:rsid w:val="006C709B"/>
    <w:rsid w:val="006D0DFF"/>
    <w:rsid w:val="006D18F3"/>
    <w:rsid w:val="006D549E"/>
    <w:rsid w:val="006D5E8A"/>
    <w:rsid w:val="006E2084"/>
    <w:rsid w:val="006E3D60"/>
    <w:rsid w:val="006E5256"/>
    <w:rsid w:val="006F0AF3"/>
    <w:rsid w:val="006F2B0A"/>
    <w:rsid w:val="006F621D"/>
    <w:rsid w:val="00704351"/>
    <w:rsid w:val="00706311"/>
    <w:rsid w:val="00706B01"/>
    <w:rsid w:val="00707534"/>
    <w:rsid w:val="00707F63"/>
    <w:rsid w:val="007126A8"/>
    <w:rsid w:val="00721CF8"/>
    <w:rsid w:val="00722E14"/>
    <w:rsid w:val="00725E99"/>
    <w:rsid w:val="00726828"/>
    <w:rsid w:val="00726E93"/>
    <w:rsid w:val="00731330"/>
    <w:rsid w:val="00736116"/>
    <w:rsid w:val="00741BD5"/>
    <w:rsid w:val="00742B7E"/>
    <w:rsid w:val="0074455E"/>
    <w:rsid w:val="00744A77"/>
    <w:rsid w:val="00744DA2"/>
    <w:rsid w:val="00751B46"/>
    <w:rsid w:val="007537D3"/>
    <w:rsid w:val="00753970"/>
    <w:rsid w:val="00754E61"/>
    <w:rsid w:val="007564E7"/>
    <w:rsid w:val="00762747"/>
    <w:rsid w:val="0076372D"/>
    <w:rsid w:val="00763A4D"/>
    <w:rsid w:val="007659E5"/>
    <w:rsid w:val="00784EEA"/>
    <w:rsid w:val="00786831"/>
    <w:rsid w:val="007868C6"/>
    <w:rsid w:val="0079545F"/>
    <w:rsid w:val="00796079"/>
    <w:rsid w:val="007971FC"/>
    <w:rsid w:val="00797254"/>
    <w:rsid w:val="007B3B0D"/>
    <w:rsid w:val="007B6DB7"/>
    <w:rsid w:val="007C58D5"/>
    <w:rsid w:val="007C79DD"/>
    <w:rsid w:val="007E16C2"/>
    <w:rsid w:val="007E4004"/>
    <w:rsid w:val="007E41B0"/>
    <w:rsid w:val="007F7A36"/>
    <w:rsid w:val="00803858"/>
    <w:rsid w:val="008046FF"/>
    <w:rsid w:val="0080723D"/>
    <w:rsid w:val="008100A8"/>
    <w:rsid w:val="0081453E"/>
    <w:rsid w:val="00815281"/>
    <w:rsid w:val="00821D99"/>
    <w:rsid w:val="00822E16"/>
    <w:rsid w:val="00825760"/>
    <w:rsid w:val="00825D47"/>
    <w:rsid w:val="008260BC"/>
    <w:rsid w:val="0082682C"/>
    <w:rsid w:val="00826A2D"/>
    <w:rsid w:val="00840686"/>
    <w:rsid w:val="0084221A"/>
    <w:rsid w:val="0084258A"/>
    <w:rsid w:val="00843716"/>
    <w:rsid w:val="00845BDF"/>
    <w:rsid w:val="00847710"/>
    <w:rsid w:val="00851F95"/>
    <w:rsid w:val="00854C4E"/>
    <w:rsid w:val="00856DB7"/>
    <w:rsid w:val="008643D0"/>
    <w:rsid w:val="00865092"/>
    <w:rsid w:val="00870F8F"/>
    <w:rsid w:val="00874262"/>
    <w:rsid w:val="008749A3"/>
    <w:rsid w:val="00884BC5"/>
    <w:rsid w:val="008A1BEF"/>
    <w:rsid w:val="008B2810"/>
    <w:rsid w:val="008B3BC0"/>
    <w:rsid w:val="008B4CCB"/>
    <w:rsid w:val="008B4F85"/>
    <w:rsid w:val="008B5A17"/>
    <w:rsid w:val="008B74F1"/>
    <w:rsid w:val="008B7FA6"/>
    <w:rsid w:val="008C18D1"/>
    <w:rsid w:val="008C3342"/>
    <w:rsid w:val="008C4433"/>
    <w:rsid w:val="008D1521"/>
    <w:rsid w:val="008D2873"/>
    <w:rsid w:val="008D3FBC"/>
    <w:rsid w:val="008D6DCF"/>
    <w:rsid w:val="008E3537"/>
    <w:rsid w:val="008E409B"/>
    <w:rsid w:val="009045B6"/>
    <w:rsid w:val="00905951"/>
    <w:rsid w:val="00905F34"/>
    <w:rsid w:val="00910BC0"/>
    <w:rsid w:val="00912753"/>
    <w:rsid w:val="00913E5F"/>
    <w:rsid w:val="00917E5A"/>
    <w:rsid w:val="009227BC"/>
    <w:rsid w:val="00922FB3"/>
    <w:rsid w:val="00925630"/>
    <w:rsid w:val="0092684C"/>
    <w:rsid w:val="009279A7"/>
    <w:rsid w:val="00930930"/>
    <w:rsid w:val="00931F90"/>
    <w:rsid w:val="009322DC"/>
    <w:rsid w:val="009338CF"/>
    <w:rsid w:val="0093555D"/>
    <w:rsid w:val="009369C5"/>
    <w:rsid w:val="00941E44"/>
    <w:rsid w:val="00942174"/>
    <w:rsid w:val="00942A76"/>
    <w:rsid w:val="00944E60"/>
    <w:rsid w:val="0094535B"/>
    <w:rsid w:val="00947893"/>
    <w:rsid w:val="00951468"/>
    <w:rsid w:val="009522CA"/>
    <w:rsid w:val="0095405C"/>
    <w:rsid w:val="00955595"/>
    <w:rsid w:val="0096236A"/>
    <w:rsid w:val="0096519E"/>
    <w:rsid w:val="00970D25"/>
    <w:rsid w:val="009840FD"/>
    <w:rsid w:val="00984D38"/>
    <w:rsid w:val="009858EA"/>
    <w:rsid w:val="00986194"/>
    <w:rsid w:val="00987052"/>
    <w:rsid w:val="009909FF"/>
    <w:rsid w:val="00991370"/>
    <w:rsid w:val="009952F2"/>
    <w:rsid w:val="00997961"/>
    <w:rsid w:val="009B0BEF"/>
    <w:rsid w:val="009B1559"/>
    <w:rsid w:val="009B3444"/>
    <w:rsid w:val="009B5208"/>
    <w:rsid w:val="009C4B26"/>
    <w:rsid w:val="009C5E6D"/>
    <w:rsid w:val="009C73A6"/>
    <w:rsid w:val="009C75F6"/>
    <w:rsid w:val="009D4E50"/>
    <w:rsid w:val="009D5BD4"/>
    <w:rsid w:val="009D5EBA"/>
    <w:rsid w:val="009D5EFC"/>
    <w:rsid w:val="009D6772"/>
    <w:rsid w:val="009E0028"/>
    <w:rsid w:val="009E51C9"/>
    <w:rsid w:val="009F12F3"/>
    <w:rsid w:val="009F4636"/>
    <w:rsid w:val="00A02611"/>
    <w:rsid w:val="00A0582F"/>
    <w:rsid w:val="00A05FDC"/>
    <w:rsid w:val="00A1038B"/>
    <w:rsid w:val="00A141FA"/>
    <w:rsid w:val="00A145CE"/>
    <w:rsid w:val="00A17E14"/>
    <w:rsid w:val="00A20170"/>
    <w:rsid w:val="00A247A2"/>
    <w:rsid w:val="00A34138"/>
    <w:rsid w:val="00A37015"/>
    <w:rsid w:val="00A40701"/>
    <w:rsid w:val="00A4243E"/>
    <w:rsid w:val="00A47D7D"/>
    <w:rsid w:val="00A50313"/>
    <w:rsid w:val="00A51EEB"/>
    <w:rsid w:val="00A542E4"/>
    <w:rsid w:val="00A543D3"/>
    <w:rsid w:val="00A5444C"/>
    <w:rsid w:val="00A630BC"/>
    <w:rsid w:val="00A735CF"/>
    <w:rsid w:val="00A74D18"/>
    <w:rsid w:val="00A763D9"/>
    <w:rsid w:val="00A809E2"/>
    <w:rsid w:val="00A90D4A"/>
    <w:rsid w:val="00A929F3"/>
    <w:rsid w:val="00A93D89"/>
    <w:rsid w:val="00A9663D"/>
    <w:rsid w:val="00AA3398"/>
    <w:rsid w:val="00AA3E8F"/>
    <w:rsid w:val="00AA7BF9"/>
    <w:rsid w:val="00AB0AB4"/>
    <w:rsid w:val="00AB41D5"/>
    <w:rsid w:val="00AB5DB6"/>
    <w:rsid w:val="00AB6065"/>
    <w:rsid w:val="00AB6D4F"/>
    <w:rsid w:val="00AB6E0B"/>
    <w:rsid w:val="00AC2FF0"/>
    <w:rsid w:val="00AD190E"/>
    <w:rsid w:val="00AD7853"/>
    <w:rsid w:val="00AE0C8F"/>
    <w:rsid w:val="00AE2D95"/>
    <w:rsid w:val="00AE5B6F"/>
    <w:rsid w:val="00AE72C4"/>
    <w:rsid w:val="00AF3B78"/>
    <w:rsid w:val="00AF5AE1"/>
    <w:rsid w:val="00AF7745"/>
    <w:rsid w:val="00B00619"/>
    <w:rsid w:val="00B00F88"/>
    <w:rsid w:val="00B05F82"/>
    <w:rsid w:val="00B06AAF"/>
    <w:rsid w:val="00B1150D"/>
    <w:rsid w:val="00B15F40"/>
    <w:rsid w:val="00B221CC"/>
    <w:rsid w:val="00B22FE0"/>
    <w:rsid w:val="00B24533"/>
    <w:rsid w:val="00B249FB"/>
    <w:rsid w:val="00B3102E"/>
    <w:rsid w:val="00B31481"/>
    <w:rsid w:val="00B31B88"/>
    <w:rsid w:val="00B324BE"/>
    <w:rsid w:val="00B345DE"/>
    <w:rsid w:val="00B373BF"/>
    <w:rsid w:val="00B40832"/>
    <w:rsid w:val="00B46D1C"/>
    <w:rsid w:val="00B5037A"/>
    <w:rsid w:val="00B513B0"/>
    <w:rsid w:val="00B57AB6"/>
    <w:rsid w:val="00B6005B"/>
    <w:rsid w:val="00B63863"/>
    <w:rsid w:val="00B672E8"/>
    <w:rsid w:val="00B74618"/>
    <w:rsid w:val="00B75774"/>
    <w:rsid w:val="00B7722D"/>
    <w:rsid w:val="00B777F4"/>
    <w:rsid w:val="00B87420"/>
    <w:rsid w:val="00B87FC2"/>
    <w:rsid w:val="00B904DB"/>
    <w:rsid w:val="00B907C3"/>
    <w:rsid w:val="00B94E86"/>
    <w:rsid w:val="00B961D4"/>
    <w:rsid w:val="00B96CFA"/>
    <w:rsid w:val="00B9724F"/>
    <w:rsid w:val="00BA13E2"/>
    <w:rsid w:val="00BA140A"/>
    <w:rsid w:val="00BA5E67"/>
    <w:rsid w:val="00BA7BB9"/>
    <w:rsid w:val="00BB1F58"/>
    <w:rsid w:val="00BB43CA"/>
    <w:rsid w:val="00BB5175"/>
    <w:rsid w:val="00BB591D"/>
    <w:rsid w:val="00BB63EF"/>
    <w:rsid w:val="00BD1403"/>
    <w:rsid w:val="00BD3C8A"/>
    <w:rsid w:val="00BD4FD0"/>
    <w:rsid w:val="00BE3288"/>
    <w:rsid w:val="00BE5197"/>
    <w:rsid w:val="00BE565A"/>
    <w:rsid w:val="00BE57A6"/>
    <w:rsid w:val="00BE6C44"/>
    <w:rsid w:val="00BE6F56"/>
    <w:rsid w:val="00BE7B30"/>
    <w:rsid w:val="00BF7968"/>
    <w:rsid w:val="00C02B76"/>
    <w:rsid w:val="00C032EC"/>
    <w:rsid w:val="00C0575C"/>
    <w:rsid w:val="00C10F57"/>
    <w:rsid w:val="00C27227"/>
    <w:rsid w:val="00C351FE"/>
    <w:rsid w:val="00C40712"/>
    <w:rsid w:val="00C41939"/>
    <w:rsid w:val="00C46F27"/>
    <w:rsid w:val="00C53249"/>
    <w:rsid w:val="00C536C0"/>
    <w:rsid w:val="00C54555"/>
    <w:rsid w:val="00C602FF"/>
    <w:rsid w:val="00C62681"/>
    <w:rsid w:val="00C62DEF"/>
    <w:rsid w:val="00C6644F"/>
    <w:rsid w:val="00C66738"/>
    <w:rsid w:val="00C669B5"/>
    <w:rsid w:val="00C71D80"/>
    <w:rsid w:val="00C74DC2"/>
    <w:rsid w:val="00C74E0B"/>
    <w:rsid w:val="00C8037F"/>
    <w:rsid w:val="00C82C3E"/>
    <w:rsid w:val="00C84D68"/>
    <w:rsid w:val="00C865B8"/>
    <w:rsid w:val="00C8705D"/>
    <w:rsid w:val="00CA1863"/>
    <w:rsid w:val="00CA1EDD"/>
    <w:rsid w:val="00CA5EE8"/>
    <w:rsid w:val="00CA7FCC"/>
    <w:rsid w:val="00CB2D40"/>
    <w:rsid w:val="00CB3CE7"/>
    <w:rsid w:val="00CB5271"/>
    <w:rsid w:val="00CC2A38"/>
    <w:rsid w:val="00CD71DE"/>
    <w:rsid w:val="00CE08D5"/>
    <w:rsid w:val="00CE1904"/>
    <w:rsid w:val="00CE5565"/>
    <w:rsid w:val="00CE72BE"/>
    <w:rsid w:val="00CE7969"/>
    <w:rsid w:val="00CF04D3"/>
    <w:rsid w:val="00CF0A04"/>
    <w:rsid w:val="00CF0ED3"/>
    <w:rsid w:val="00CF22A2"/>
    <w:rsid w:val="00CF7B3E"/>
    <w:rsid w:val="00D040D1"/>
    <w:rsid w:val="00D1524E"/>
    <w:rsid w:val="00D2262E"/>
    <w:rsid w:val="00D2428A"/>
    <w:rsid w:val="00D25151"/>
    <w:rsid w:val="00D25F9D"/>
    <w:rsid w:val="00D3122F"/>
    <w:rsid w:val="00D32668"/>
    <w:rsid w:val="00D349CA"/>
    <w:rsid w:val="00D37B6A"/>
    <w:rsid w:val="00D46840"/>
    <w:rsid w:val="00D52279"/>
    <w:rsid w:val="00D5262F"/>
    <w:rsid w:val="00D542BC"/>
    <w:rsid w:val="00D54772"/>
    <w:rsid w:val="00D76A89"/>
    <w:rsid w:val="00D76B07"/>
    <w:rsid w:val="00D81703"/>
    <w:rsid w:val="00D872AA"/>
    <w:rsid w:val="00D87904"/>
    <w:rsid w:val="00D9183A"/>
    <w:rsid w:val="00D936A8"/>
    <w:rsid w:val="00D96C41"/>
    <w:rsid w:val="00DA16C4"/>
    <w:rsid w:val="00DA1F39"/>
    <w:rsid w:val="00DA2527"/>
    <w:rsid w:val="00DA76FC"/>
    <w:rsid w:val="00DA78D3"/>
    <w:rsid w:val="00DB0DCD"/>
    <w:rsid w:val="00DB5578"/>
    <w:rsid w:val="00DC55EA"/>
    <w:rsid w:val="00DC6DA4"/>
    <w:rsid w:val="00DD0FE9"/>
    <w:rsid w:val="00DD122D"/>
    <w:rsid w:val="00DD4935"/>
    <w:rsid w:val="00DD69E7"/>
    <w:rsid w:val="00DD721A"/>
    <w:rsid w:val="00DD7CFD"/>
    <w:rsid w:val="00DE380C"/>
    <w:rsid w:val="00DF1A08"/>
    <w:rsid w:val="00DF4459"/>
    <w:rsid w:val="00DF4C82"/>
    <w:rsid w:val="00DF7075"/>
    <w:rsid w:val="00E0009B"/>
    <w:rsid w:val="00E16214"/>
    <w:rsid w:val="00E225A0"/>
    <w:rsid w:val="00E22D41"/>
    <w:rsid w:val="00E2341A"/>
    <w:rsid w:val="00E23D40"/>
    <w:rsid w:val="00E264C9"/>
    <w:rsid w:val="00E34363"/>
    <w:rsid w:val="00E40749"/>
    <w:rsid w:val="00E44750"/>
    <w:rsid w:val="00E44E52"/>
    <w:rsid w:val="00E45739"/>
    <w:rsid w:val="00E459B8"/>
    <w:rsid w:val="00E50782"/>
    <w:rsid w:val="00E56857"/>
    <w:rsid w:val="00E56DEB"/>
    <w:rsid w:val="00E60B44"/>
    <w:rsid w:val="00E723C2"/>
    <w:rsid w:val="00E7272B"/>
    <w:rsid w:val="00E76984"/>
    <w:rsid w:val="00E84CE1"/>
    <w:rsid w:val="00E86B85"/>
    <w:rsid w:val="00E87D65"/>
    <w:rsid w:val="00E90861"/>
    <w:rsid w:val="00E91B82"/>
    <w:rsid w:val="00E93BB8"/>
    <w:rsid w:val="00E97563"/>
    <w:rsid w:val="00EA0995"/>
    <w:rsid w:val="00EA18D5"/>
    <w:rsid w:val="00EB4514"/>
    <w:rsid w:val="00EB64B3"/>
    <w:rsid w:val="00EB72D8"/>
    <w:rsid w:val="00EC0F7F"/>
    <w:rsid w:val="00EC1A90"/>
    <w:rsid w:val="00EC4DD7"/>
    <w:rsid w:val="00EC7A87"/>
    <w:rsid w:val="00EC7ADB"/>
    <w:rsid w:val="00ED06C6"/>
    <w:rsid w:val="00ED3258"/>
    <w:rsid w:val="00ED4C39"/>
    <w:rsid w:val="00EE0238"/>
    <w:rsid w:val="00EE5FD6"/>
    <w:rsid w:val="00EE7797"/>
    <w:rsid w:val="00EE7A11"/>
    <w:rsid w:val="00EE7F82"/>
    <w:rsid w:val="00EF1F2A"/>
    <w:rsid w:val="00EF3974"/>
    <w:rsid w:val="00EF39B1"/>
    <w:rsid w:val="00F207D8"/>
    <w:rsid w:val="00F27D89"/>
    <w:rsid w:val="00F30D08"/>
    <w:rsid w:val="00F34B41"/>
    <w:rsid w:val="00F37B0C"/>
    <w:rsid w:val="00F4029C"/>
    <w:rsid w:val="00F40CB0"/>
    <w:rsid w:val="00F4247C"/>
    <w:rsid w:val="00F431A9"/>
    <w:rsid w:val="00F44634"/>
    <w:rsid w:val="00F4545F"/>
    <w:rsid w:val="00F4578B"/>
    <w:rsid w:val="00F46BE7"/>
    <w:rsid w:val="00F51549"/>
    <w:rsid w:val="00F51F80"/>
    <w:rsid w:val="00F53AA3"/>
    <w:rsid w:val="00F571B5"/>
    <w:rsid w:val="00F60DC1"/>
    <w:rsid w:val="00F6554A"/>
    <w:rsid w:val="00F71D1B"/>
    <w:rsid w:val="00F77DB7"/>
    <w:rsid w:val="00F90068"/>
    <w:rsid w:val="00F904B8"/>
    <w:rsid w:val="00F92C84"/>
    <w:rsid w:val="00F94DD1"/>
    <w:rsid w:val="00FA157A"/>
    <w:rsid w:val="00FA1A36"/>
    <w:rsid w:val="00FA3AFA"/>
    <w:rsid w:val="00FA4BFE"/>
    <w:rsid w:val="00FA5A82"/>
    <w:rsid w:val="00FB27D3"/>
    <w:rsid w:val="00FB403A"/>
    <w:rsid w:val="00FB6FDF"/>
    <w:rsid w:val="00FD0739"/>
    <w:rsid w:val="00FD1716"/>
    <w:rsid w:val="00FD1FF0"/>
    <w:rsid w:val="00FD4D84"/>
    <w:rsid w:val="00FD511E"/>
    <w:rsid w:val="00FE1791"/>
    <w:rsid w:val="00FE5ED0"/>
    <w:rsid w:val="00FE6C4C"/>
    <w:rsid w:val="00FF6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35814"/>
  <w15:chartTrackingRefBased/>
  <w15:docId w15:val="{ED90B616-8131-476A-B592-C82242808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4E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3E68"/>
    <w:pPr>
      <w:ind w:left="720"/>
      <w:contextualSpacing/>
    </w:pPr>
  </w:style>
  <w:style w:type="character" w:styleId="Hyperlink">
    <w:name w:val="Hyperlink"/>
    <w:basedOn w:val="DefaultParagraphFont"/>
    <w:uiPriority w:val="99"/>
    <w:unhideWhenUsed/>
    <w:rsid w:val="0058504F"/>
    <w:rPr>
      <w:color w:val="0563C1" w:themeColor="hyperlink"/>
      <w:u w:val="single"/>
    </w:rPr>
  </w:style>
  <w:style w:type="character" w:styleId="UnresolvedMention">
    <w:name w:val="Unresolved Mention"/>
    <w:basedOn w:val="DefaultParagraphFont"/>
    <w:uiPriority w:val="99"/>
    <w:semiHidden/>
    <w:unhideWhenUsed/>
    <w:rsid w:val="0058504F"/>
    <w:rPr>
      <w:color w:val="605E5C"/>
      <w:shd w:val="clear" w:color="auto" w:fill="E1DFDD"/>
    </w:rPr>
  </w:style>
  <w:style w:type="paragraph" w:customStyle="1" w:styleId="Default">
    <w:name w:val="Default"/>
    <w:rsid w:val="00007D07"/>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DF1A08"/>
    <w:rPr>
      <w:sz w:val="16"/>
      <w:szCs w:val="16"/>
    </w:rPr>
  </w:style>
  <w:style w:type="paragraph" w:styleId="CommentText">
    <w:name w:val="annotation text"/>
    <w:basedOn w:val="Normal"/>
    <w:link w:val="CommentTextChar"/>
    <w:uiPriority w:val="99"/>
    <w:unhideWhenUsed/>
    <w:rsid w:val="00DF1A08"/>
    <w:pPr>
      <w:spacing w:line="240" w:lineRule="auto"/>
    </w:pPr>
    <w:rPr>
      <w:sz w:val="20"/>
      <w:szCs w:val="20"/>
    </w:rPr>
  </w:style>
  <w:style w:type="character" w:customStyle="1" w:styleId="CommentTextChar">
    <w:name w:val="Comment Text Char"/>
    <w:basedOn w:val="DefaultParagraphFont"/>
    <w:link w:val="CommentText"/>
    <w:uiPriority w:val="99"/>
    <w:rsid w:val="00DF1A08"/>
    <w:rPr>
      <w:sz w:val="20"/>
      <w:szCs w:val="20"/>
    </w:rPr>
  </w:style>
  <w:style w:type="paragraph" w:styleId="CommentSubject">
    <w:name w:val="annotation subject"/>
    <w:basedOn w:val="CommentText"/>
    <w:next w:val="CommentText"/>
    <w:link w:val="CommentSubjectChar"/>
    <w:uiPriority w:val="99"/>
    <w:semiHidden/>
    <w:unhideWhenUsed/>
    <w:rsid w:val="00DF1A08"/>
    <w:rPr>
      <w:b/>
      <w:bCs/>
    </w:rPr>
  </w:style>
  <w:style w:type="character" w:customStyle="1" w:styleId="CommentSubjectChar">
    <w:name w:val="Comment Subject Char"/>
    <w:basedOn w:val="CommentTextChar"/>
    <w:link w:val="CommentSubject"/>
    <w:uiPriority w:val="99"/>
    <w:semiHidden/>
    <w:rsid w:val="00DF1A08"/>
    <w:rPr>
      <w:b/>
      <w:bCs/>
      <w:sz w:val="20"/>
      <w:szCs w:val="20"/>
    </w:rPr>
  </w:style>
  <w:style w:type="character" w:customStyle="1" w:styleId="Heading1Char">
    <w:name w:val="Heading 1 Char"/>
    <w:basedOn w:val="DefaultParagraphFont"/>
    <w:link w:val="Heading1"/>
    <w:uiPriority w:val="9"/>
    <w:rsid w:val="00B94E86"/>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697054"/>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6970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705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25753">
      <w:bodyDiv w:val="1"/>
      <w:marLeft w:val="0"/>
      <w:marRight w:val="0"/>
      <w:marTop w:val="0"/>
      <w:marBottom w:val="0"/>
      <w:divBdr>
        <w:top w:val="none" w:sz="0" w:space="0" w:color="auto"/>
        <w:left w:val="none" w:sz="0" w:space="0" w:color="auto"/>
        <w:bottom w:val="none" w:sz="0" w:space="0" w:color="auto"/>
        <w:right w:val="none" w:sz="0" w:space="0" w:color="auto"/>
      </w:divBdr>
    </w:div>
    <w:div w:id="670176951">
      <w:bodyDiv w:val="1"/>
      <w:marLeft w:val="0"/>
      <w:marRight w:val="0"/>
      <w:marTop w:val="0"/>
      <w:marBottom w:val="0"/>
      <w:divBdr>
        <w:top w:val="none" w:sz="0" w:space="0" w:color="auto"/>
        <w:left w:val="none" w:sz="0" w:space="0" w:color="auto"/>
        <w:bottom w:val="none" w:sz="0" w:space="0" w:color="auto"/>
        <w:right w:val="none" w:sz="0" w:space="0" w:color="auto"/>
      </w:divBdr>
      <w:divsChild>
        <w:div w:id="2037656968">
          <w:marLeft w:val="504"/>
          <w:marRight w:val="0"/>
          <w:marTop w:val="140"/>
          <w:marBottom w:val="0"/>
          <w:divBdr>
            <w:top w:val="none" w:sz="0" w:space="0" w:color="auto"/>
            <w:left w:val="none" w:sz="0" w:space="0" w:color="auto"/>
            <w:bottom w:val="none" w:sz="0" w:space="0" w:color="auto"/>
            <w:right w:val="none" w:sz="0" w:space="0" w:color="auto"/>
          </w:divBdr>
        </w:div>
        <w:div w:id="1774739934">
          <w:marLeft w:val="1166"/>
          <w:marRight w:val="0"/>
          <w:marTop w:val="110"/>
          <w:marBottom w:val="0"/>
          <w:divBdr>
            <w:top w:val="none" w:sz="0" w:space="0" w:color="auto"/>
            <w:left w:val="none" w:sz="0" w:space="0" w:color="auto"/>
            <w:bottom w:val="none" w:sz="0" w:space="0" w:color="auto"/>
            <w:right w:val="none" w:sz="0" w:space="0" w:color="auto"/>
          </w:divBdr>
        </w:div>
        <w:div w:id="1821579540">
          <w:marLeft w:val="1166"/>
          <w:marRight w:val="0"/>
          <w:marTop w:val="110"/>
          <w:marBottom w:val="0"/>
          <w:divBdr>
            <w:top w:val="none" w:sz="0" w:space="0" w:color="auto"/>
            <w:left w:val="none" w:sz="0" w:space="0" w:color="auto"/>
            <w:bottom w:val="none" w:sz="0" w:space="0" w:color="auto"/>
            <w:right w:val="none" w:sz="0" w:space="0" w:color="auto"/>
          </w:divBdr>
        </w:div>
      </w:divsChild>
    </w:div>
    <w:div w:id="1001080544">
      <w:bodyDiv w:val="1"/>
      <w:marLeft w:val="0"/>
      <w:marRight w:val="0"/>
      <w:marTop w:val="0"/>
      <w:marBottom w:val="0"/>
      <w:divBdr>
        <w:top w:val="none" w:sz="0" w:space="0" w:color="auto"/>
        <w:left w:val="none" w:sz="0" w:space="0" w:color="auto"/>
        <w:bottom w:val="none" w:sz="0" w:space="0" w:color="auto"/>
        <w:right w:val="none" w:sz="0" w:space="0" w:color="auto"/>
      </w:divBdr>
    </w:div>
    <w:div w:id="1309476396">
      <w:bodyDiv w:val="1"/>
      <w:marLeft w:val="0"/>
      <w:marRight w:val="0"/>
      <w:marTop w:val="0"/>
      <w:marBottom w:val="0"/>
      <w:divBdr>
        <w:top w:val="none" w:sz="0" w:space="0" w:color="auto"/>
        <w:left w:val="none" w:sz="0" w:space="0" w:color="auto"/>
        <w:bottom w:val="none" w:sz="0" w:space="0" w:color="auto"/>
        <w:right w:val="none" w:sz="0" w:space="0" w:color="auto"/>
      </w:divBdr>
    </w:div>
    <w:div w:id="2129545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n.wikipedia.org/wiki/Ziegler_proces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D6C81-628D-4253-9D26-B8E31FEA3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165</Words>
  <Characters>123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Austin</dc:creator>
  <cp:keywords/>
  <dc:description/>
  <cp:lastModifiedBy>Steve Austin</cp:lastModifiedBy>
  <cp:revision>3</cp:revision>
  <dcterms:created xsi:type="dcterms:W3CDTF">2023-03-12T02:39:00Z</dcterms:created>
  <dcterms:modified xsi:type="dcterms:W3CDTF">2023-03-12T02:40:00Z</dcterms:modified>
</cp:coreProperties>
</file>